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E9FC82" w14:textId="21BAAD12" w:rsidR="00BE0988" w:rsidRDefault="00A12FC9" w:rsidP="00404871">
      <w:pPr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003BC622" wp14:editId="3B73C45E">
                <wp:simplePos x="0" y="0"/>
                <wp:positionH relativeFrom="margin">
                  <wp:align>right</wp:align>
                </wp:positionH>
                <wp:positionV relativeFrom="paragraph">
                  <wp:posOffset>2388946</wp:posOffset>
                </wp:positionV>
                <wp:extent cx="7268845" cy="4353560"/>
                <wp:effectExtent l="0" t="0" r="27305" b="2794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68845" cy="435363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DA67B5" w14:textId="6820CF8A" w:rsidR="00BE0988" w:rsidRPr="00A12FC9" w:rsidRDefault="00BE0988" w:rsidP="00FC5F4D">
                            <w:pPr>
                              <w:jc w:val="center"/>
                              <w:rPr>
                                <w:rFonts w:ascii="Avenir Next LT Pro" w:hAnsi="Avenir Next LT Pro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A12FC9">
                              <w:rPr>
                                <w:rFonts w:ascii="Avenir Next LT Pro" w:hAnsi="Avenir Next LT Pro"/>
                                <w:b/>
                                <w:bCs/>
                                <w:sz w:val="28"/>
                                <w:szCs w:val="28"/>
                              </w:rPr>
                              <w:t>EVENT SPONSORSHIP FORM</w:t>
                            </w:r>
                          </w:p>
                          <w:p w14:paraId="4DC6DB0A" w14:textId="51E1E08A" w:rsidR="00BE0988" w:rsidRPr="00A12FC9" w:rsidRDefault="00404871" w:rsidP="000E3EBF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spacing w:after="0" w:line="240" w:lineRule="auto"/>
                              <w:ind w:left="360"/>
                              <w:rPr>
                                <w:rFonts w:ascii="Avenir Next LT Pro" w:hAnsi="Avenir Next LT Pro"/>
                                <w:sz w:val="21"/>
                                <w:szCs w:val="21"/>
                              </w:rPr>
                            </w:pPr>
                            <w:r w:rsidRPr="00A12FC9">
                              <w:rPr>
                                <w:rFonts w:ascii="Avenir Next LT Pro" w:hAnsi="Avenir Next LT Pro"/>
                                <w:b/>
                                <w:bCs/>
                                <w:sz w:val="21"/>
                                <w:szCs w:val="21"/>
                              </w:rPr>
                              <w:t>BRONZE</w:t>
                            </w:r>
                            <w:r w:rsidR="00BE0988" w:rsidRPr="00A12FC9">
                              <w:rPr>
                                <w:rFonts w:ascii="Avenir Next LT Pro" w:hAnsi="Avenir Next LT Pro"/>
                                <w:b/>
                                <w:bCs/>
                                <w:sz w:val="21"/>
                                <w:szCs w:val="21"/>
                              </w:rPr>
                              <w:t xml:space="preserve"> SPONSOR $</w:t>
                            </w:r>
                            <w:r w:rsidRPr="00A12FC9">
                              <w:rPr>
                                <w:rFonts w:ascii="Avenir Next LT Pro" w:hAnsi="Avenir Next LT Pro"/>
                                <w:b/>
                                <w:bCs/>
                                <w:sz w:val="21"/>
                                <w:szCs w:val="21"/>
                              </w:rPr>
                              <w:t>25</w:t>
                            </w:r>
                            <w:r w:rsidR="00BE0988" w:rsidRPr="00A12FC9">
                              <w:rPr>
                                <w:rFonts w:ascii="Avenir Next LT Pro" w:hAnsi="Avenir Next LT Pro"/>
                                <w:b/>
                                <w:bCs/>
                                <w:sz w:val="21"/>
                                <w:szCs w:val="21"/>
                              </w:rPr>
                              <w:t>0</w:t>
                            </w:r>
                            <w:r w:rsidR="00BE0988" w:rsidRPr="00A12FC9">
                              <w:rPr>
                                <w:rFonts w:ascii="Avenir Next LT Pro" w:hAnsi="Avenir Next LT Pro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513B9B" w:rsidRPr="00A12FC9">
                              <w:rPr>
                                <w:rFonts w:ascii="Avenir Next LT Pro" w:hAnsi="Avenir Next LT Pro"/>
                                <w:sz w:val="21"/>
                                <w:szCs w:val="21"/>
                              </w:rPr>
                              <w:t xml:space="preserve">  </w:t>
                            </w:r>
                            <w:r w:rsidRPr="00A12FC9">
                              <w:rPr>
                                <w:rFonts w:ascii="Avenir Next LT Pro" w:hAnsi="Avenir Next LT Pro"/>
                                <w:sz w:val="21"/>
                                <w:szCs w:val="21"/>
                              </w:rPr>
                              <w:t>Name displayed o</w:t>
                            </w:r>
                            <w:r w:rsidR="009A4F60" w:rsidRPr="00A12FC9">
                              <w:rPr>
                                <w:rFonts w:ascii="Avenir Next LT Pro" w:hAnsi="Avenir Next LT Pro"/>
                                <w:sz w:val="21"/>
                                <w:szCs w:val="21"/>
                              </w:rPr>
                              <w:t>n</w:t>
                            </w:r>
                            <w:r w:rsidRPr="00A12FC9">
                              <w:rPr>
                                <w:rFonts w:ascii="Avenir Next LT Pro" w:hAnsi="Avenir Next LT Pro"/>
                                <w:sz w:val="21"/>
                                <w:szCs w:val="21"/>
                              </w:rPr>
                              <w:t xml:space="preserve"> sponsor signage, and name listed on MJ 4 Hope Website</w:t>
                            </w:r>
                          </w:p>
                          <w:p w14:paraId="0C7307DF" w14:textId="77777777" w:rsidR="00404871" w:rsidRPr="00A12FC9" w:rsidRDefault="00404871" w:rsidP="000E3EBF">
                            <w:pPr>
                              <w:spacing w:after="0" w:line="240" w:lineRule="auto"/>
                              <w:rPr>
                                <w:rFonts w:ascii="Avenir Next LT Pro" w:hAnsi="Avenir Next LT Pro"/>
                                <w:b/>
                                <w:bCs/>
                                <w:sz w:val="21"/>
                                <w:szCs w:val="21"/>
                              </w:rPr>
                            </w:pPr>
                          </w:p>
                          <w:p w14:paraId="67E09F00" w14:textId="5E4BC9DF" w:rsidR="00BE0988" w:rsidRPr="00A12FC9" w:rsidRDefault="00404871" w:rsidP="000E3EBF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spacing w:after="0" w:line="240" w:lineRule="auto"/>
                              <w:ind w:left="360"/>
                              <w:rPr>
                                <w:rFonts w:ascii="Avenir Next LT Pro" w:hAnsi="Avenir Next LT Pro"/>
                                <w:sz w:val="21"/>
                                <w:szCs w:val="21"/>
                              </w:rPr>
                            </w:pPr>
                            <w:r w:rsidRPr="00A12FC9">
                              <w:rPr>
                                <w:rFonts w:ascii="Avenir Next LT Pro" w:hAnsi="Avenir Next LT Pro"/>
                                <w:b/>
                                <w:bCs/>
                                <w:sz w:val="21"/>
                                <w:szCs w:val="21"/>
                              </w:rPr>
                              <w:t>SILVER</w:t>
                            </w:r>
                            <w:r w:rsidR="00BE0988" w:rsidRPr="00A12FC9">
                              <w:rPr>
                                <w:rFonts w:ascii="Avenir Next LT Pro" w:hAnsi="Avenir Next LT Pro"/>
                                <w:b/>
                                <w:bCs/>
                                <w:sz w:val="21"/>
                                <w:szCs w:val="21"/>
                              </w:rPr>
                              <w:t xml:space="preserve"> SPONSOR $5</w:t>
                            </w:r>
                            <w:r w:rsidRPr="00A12FC9">
                              <w:rPr>
                                <w:rFonts w:ascii="Avenir Next LT Pro" w:hAnsi="Avenir Next LT Pro"/>
                                <w:b/>
                                <w:bCs/>
                                <w:sz w:val="21"/>
                                <w:szCs w:val="21"/>
                              </w:rPr>
                              <w:t>0</w:t>
                            </w:r>
                            <w:r w:rsidR="00BE0988" w:rsidRPr="00A12FC9">
                              <w:rPr>
                                <w:rFonts w:ascii="Avenir Next LT Pro" w:hAnsi="Avenir Next LT Pro"/>
                                <w:b/>
                                <w:bCs/>
                                <w:sz w:val="21"/>
                                <w:szCs w:val="21"/>
                              </w:rPr>
                              <w:t>0</w:t>
                            </w:r>
                            <w:r w:rsidR="00BE0988" w:rsidRPr="00A12FC9">
                              <w:rPr>
                                <w:rFonts w:ascii="Avenir Next LT Pro" w:hAnsi="Avenir Next LT Pro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513B9B" w:rsidRPr="00A12FC9">
                              <w:rPr>
                                <w:rFonts w:ascii="Avenir Next LT Pro" w:hAnsi="Avenir Next LT Pro"/>
                                <w:sz w:val="21"/>
                                <w:szCs w:val="21"/>
                              </w:rPr>
                              <w:t xml:space="preserve">   </w:t>
                            </w:r>
                            <w:r w:rsidRPr="00A12FC9">
                              <w:rPr>
                                <w:rFonts w:ascii="Avenir Next LT Pro" w:hAnsi="Avenir Next LT Pro"/>
                                <w:sz w:val="21"/>
                                <w:szCs w:val="21"/>
                              </w:rPr>
                              <w:t>Small name/logo displayed on sponsor signage, small name/logo printed on event shirt, and small name/logo listed on MJ 4 Hope website.</w:t>
                            </w:r>
                          </w:p>
                          <w:p w14:paraId="75D71D0A" w14:textId="77777777" w:rsidR="00977A28" w:rsidRPr="00A12FC9" w:rsidRDefault="00977A28" w:rsidP="000E3EBF">
                            <w:pPr>
                              <w:spacing w:after="0" w:line="240" w:lineRule="auto"/>
                              <w:rPr>
                                <w:rFonts w:ascii="Avenir Next LT Pro" w:hAnsi="Avenir Next LT Pro"/>
                                <w:b/>
                                <w:bCs/>
                                <w:sz w:val="21"/>
                                <w:szCs w:val="21"/>
                              </w:rPr>
                            </w:pPr>
                          </w:p>
                          <w:p w14:paraId="1E596E13" w14:textId="3F4AF2AE" w:rsidR="00BE0988" w:rsidRPr="00A12FC9" w:rsidRDefault="00404871" w:rsidP="000E3EBF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spacing w:after="0" w:line="240" w:lineRule="auto"/>
                              <w:ind w:left="360"/>
                              <w:rPr>
                                <w:rFonts w:ascii="Avenir Next LT Pro" w:hAnsi="Avenir Next LT Pro"/>
                                <w:sz w:val="21"/>
                                <w:szCs w:val="21"/>
                              </w:rPr>
                            </w:pPr>
                            <w:r w:rsidRPr="00A12FC9">
                              <w:rPr>
                                <w:rFonts w:ascii="Avenir Next LT Pro" w:hAnsi="Avenir Next LT Pro"/>
                                <w:b/>
                                <w:bCs/>
                                <w:sz w:val="21"/>
                                <w:szCs w:val="21"/>
                              </w:rPr>
                              <w:t>GOLD</w:t>
                            </w:r>
                            <w:r w:rsidR="00BE0988" w:rsidRPr="00A12FC9">
                              <w:rPr>
                                <w:rFonts w:ascii="Avenir Next LT Pro" w:hAnsi="Avenir Next LT Pro"/>
                                <w:b/>
                                <w:bCs/>
                                <w:sz w:val="21"/>
                                <w:szCs w:val="21"/>
                              </w:rPr>
                              <w:t xml:space="preserve"> SPONSOR $</w:t>
                            </w:r>
                            <w:r w:rsidR="00977A28" w:rsidRPr="00A12FC9">
                              <w:rPr>
                                <w:rFonts w:ascii="Avenir Next LT Pro" w:hAnsi="Avenir Next LT Pro"/>
                                <w:b/>
                                <w:bCs/>
                                <w:sz w:val="21"/>
                                <w:szCs w:val="21"/>
                              </w:rPr>
                              <w:t>1</w:t>
                            </w:r>
                            <w:r w:rsidRPr="00A12FC9">
                              <w:rPr>
                                <w:rFonts w:ascii="Avenir Next LT Pro" w:hAnsi="Avenir Next LT Pro"/>
                                <w:b/>
                                <w:bCs/>
                                <w:sz w:val="21"/>
                                <w:szCs w:val="21"/>
                              </w:rPr>
                              <w:t>,0</w:t>
                            </w:r>
                            <w:r w:rsidR="00BE0988" w:rsidRPr="00A12FC9">
                              <w:rPr>
                                <w:rFonts w:ascii="Avenir Next LT Pro" w:hAnsi="Avenir Next LT Pro"/>
                                <w:b/>
                                <w:bCs/>
                                <w:sz w:val="21"/>
                                <w:szCs w:val="21"/>
                              </w:rPr>
                              <w:t>00</w:t>
                            </w:r>
                            <w:r w:rsidR="00BE0988" w:rsidRPr="00A12FC9">
                              <w:rPr>
                                <w:rFonts w:ascii="Avenir Next LT Pro" w:hAnsi="Avenir Next LT Pro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513B9B" w:rsidRPr="00A12FC9">
                              <w:rPr>
                                <w:rFonts w:ascii="Avenir Next LT Pro" w:hAnsi="Avenir Next LT Pro"/>
                                <w:sz w:val="21"/>
                                <w:szCs w:val="21"/>
                              </w:rPr>
                              <w:t xml:space="preserve">    </w:t>
                            </w:r>
                            <w:r w:rsidRPr="00A12FC9">
                              <w:rPr>
                                <w:rFonts w:ascii="Avenir Next LT Pro" w:hAnsi="Avenir Next LT Pro"/>
                                <w:sz w:val="21"/>
                                <w:szCs w:val="21"/>
                              </w:rPr>
                              <w:t>Medium name/logo displayed on sponsor signage, medium name/logo printed on event shirt, medium name/logo listed on MJ 4 Hope website, and name/logo included in social media event campaign.</w:t>
                            </w:r>
                          </w:p>
                          <w:p w14:paraId="7009C99F" w14:textId="77777777" w:rsidR="00BA3677" w:rsidRPr="00A12FC9" w:rsidRDefault="00BA3677" w:rsidP="000E3EBF">
                            <w:pPr>
                              <w:spacing w:after="0" w:line="240" w:lineRule="auto"/>
                              <w:rPr>
                                <w:rFonts w:ascii="Avenir Next LT Pro" w:hAnsi="Avenir Next LT Pro"/>
                                <w:sz w:val="21"/>
                                <w:szCs w:val="21"/>
                              </w:rPr>
                            </w:pPr>
                          </w:p>
                          <w:p w14:paraId="6C66591E" w14:textId="388AC8ED" w:rsidR="00B950F9" w:rsidRPr="00A12FC9" w:rsidRDefault="00404871" w:rsidP="000E3EBF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spacing w:after="0" w:line="240" w:lineRule="auto"/>
                              <w:ind w:left="360"/>
                              <w:rPr>
                                <w:rFonts w:ascii="Avenir Next LT Pro" w:hAnsi="Avenir Next LT Pro"/>
                                <w:sz w:val="21"/>
                                <w:szCs w:val="21"/>
                              </w:rPr>
                            </w:pPr>
                            <w:r w:rsidRPr="00A12FC9">
                              <w:rPr>
                                <w:rFonts w:ascii="Avenir Next LT Pro" w:hAnsi="Avenir Next LT Pro"/>
                                <w:b/>
                                <w:bCs/>
                                <w:sz w:val="21"/>
                                <w:szCs w:val="21"/>
                              </w:rPr>
                              <w:t>HOPE</w:t>
                            </w:r>
                            <w:r w:rsidR="00B950F9" w:rsidRPr="00A12FC9">
                              <w:rPr>
                                <w:rFonts w:ascii="Avenir Next LT Pro" w:hAnsi="Avenir Next LT Pro"/>
                                <w:b/>
                                <w:bCs/>
                                <w:sz w:val="21"/>
                                <w:szCs w:val="21"/>
                              </w:rPr>
                              <w:t xml:space="preserve"> SPONSOR $</w:t>
                            </w:r>
                            <w:r w:rsidRPr="00A12FC9">
                              <w:rPr>
                                <w:rFonts w:ascii="Avenir Next LT Pro" w:hAnsi="Avenir Next LT Pro"/>
                                <w:b/>
                                <w:bCs/>
                                <w:sz w:val="21"/>
                                <w:szCs w:val="21"/>
                              </w:rPr>
                              <w:t>2,</w:t>
                            </w:r>
                            <w:r w:rsidR="00B950F9" w:rsidRPr="00A12FC9">
                              <w:rPr>
                                <w:rFonts w:ascii="Avenir Next LT Pro" w:hAnsi="Avenir Next LT Pro"/>
                                <w:b/>
                                <w:bCs/>
                                <w:sz w:val="21"/>
                                <w:szCs w:val="21"/>
                              </w:rPr>
                              <w:t>500</w:t>
                            </w:r>
                            <w:r w:rsidR="00B950F9" w:rsidRPr="00A12FC9">
                              <w:rPr>
                                <w:rFonts w:ascii="Avenir Next LT Pro" w:hAnsi="Avenir Next LT Pro"/>
                                <w:sz w:val="21"/>
                                <w:szCs w:val="21"/>
                              </w:rPr>
                              <w:t xml:space="preserve">     </w:t>
                            </w:r>
                            <w:r w:rsidRPr="00A12FC9">
                              <w:rPr>
                                <w:rFonts w:ascii="Avenir Next LT Pro" w:hAnsi="Avenir Next LT Pro"/>
                                <w:sz w:val="21"/>
                                <w:szCs w:val="21"/>
                              </w:rPr>
                              <w:t>Medium name/logo displayed on sponsor signage, medium name/logo printed on event shirt, medium name/logo listed on MJ 4 Hope website with hyperlink to your website, and name/logo included in social media event campaign.</w:t>
                            </w:r>
                          </w:p>
                          <w:p w14:paraId="353F9F97" w14:textId="77777777" w:rsidR="00404871" w:rsidRPr="00A12FC9" w:rsidRDefault="00404871" w:rsidP="000E3EBF">
                            <w:pPr>
                              <w:spacing w:after="0" w:line="240" w:lineRule="auto"/>
                              <w:rPr>
                                <w:rFonts w:ascii="Avenir Next LT Pro" w:hAnsi="Avenir Next LT Pro"/>
                                <w:color w:val="0D1B2A"/>
                                <w:spacing w:val="-2"/>
                                <w:sz w:val="21"/>
                                <w:szCs w:val="21"/>
                                <w:shd w:val="clear" w:color="auto" w:fill="F4F9F8"/>
                              </w:rPr>
                            </w:pPr>
                          </w:p>
                          <w:p w14:paraId="681C1DB0" w14:textId="7F5EDC7A" w:rsidR="00B950F9" w:rsidRPr="00A12FC9" w:rsidRDefault="00E747A6" w:rsidP="000E3EBF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spacing w:after="0" w:line="240" w:lineRule="auto"/>
                              <w:ind w:left="360"/>
                              <w:rPr>
                                <w:rFonts w:ascii="Avenir Next LT Pro" w:hAnsi="Avenir Next LT Pro"/>
                                <w:sz w:val="21"/>
                                <w:szCs w:val="21"/>
                              </w:rPr>
                            </w:pPr>
                            <w:r w:rsidRPr="00A12FC9">
                              <w:rPr>
                                <w:rFonts w:ascii="Avenir Next LT Pro" w:hAnsi="Avenir Next LT Pro"/>
                                <w:b/>
                                <w:bCs/>
                                <w:sz w:val="21"/>
                                <w:szCs w:val="21"/>
                              </w:rPr>
                              <w:t>PLATINUM</w:t>
                            </w:r>
                            <w:r w:rsidR="00B950F9" w:rsidRPr="00A12FC9">
                              <w:rPr>
                                <w:rFonts w:ascii="Avenir Next LT Pro" w:hAnsi="Avenir Next LT Pro"/>
                                <w:b/>
                                <w:bCs/>
                                <w:sz w:val="21"/>
                                <w:szCs w:val="21"/>
                              </w:rPr>
                              <w:t xml:space="preserve"> SPONSOR $</w:t>
                            </w:r>
                            <w:r w:rsidR="00404871" w:rsidRPr="00A12FC9">
                              <w:rPr>
                                <w:rFonts w:ascii="Avenir Next LT Pro" w:hAnsi="Avenir Next LT Pro"/>
                                <w:b/>
                                <w:bCs/>
                                <w:sz w:val="21"/>
                                <w:szCs w:val="21"/>
                              </w:rPr>
                              <w:t>5,</w:t>
                            </w:r>
                            <w:r w:rsidR="00B950F9" w:rsidRPr="00A12FC9">
                              <w:rPr>
                                <w:rFonts w:ascii="Avenir Next LT Pro" w:hAnsi="Avenir Next LT Pro"/>
                                <w:b/>
                                <w:bCs/>
                                <w:sz w:val="21"/>
                                <w:szCs w:val="21"/>
                              </w:rPr>
                              <w:t>000</w:t>
                            </w:r>
                            <w:r w:rsidR="00B950F9" w:rsidRPr="00A12FC9">
                              <w:rPr>
                                <w:rFonts w:ascii="Avenir Next LT Pro" w:hAnsi="Avenir Next LT Pro"/>
                                <w:sz w:val="21"/>
                                <w:szCs w:val="21"/>
                              </w:rPr>
                              <w:t xml:space="preserve">     </w:t>
                            </w:r>
                            <w:r w:rsidR="00404871" w:rsidRPr="00A12FC9">
                              <w:rPr>
                                <w:rFonts w:ascii="Avenir Next LT Pro" w:hAnsi="Avenir Next LT Pro"/>
                                <w:sz w:val="21"/>
                                <w:szCs w:val="21"/>
                              </w:rPr>
                              <w:t>One (1</w:t>
                            </w:r>
                            <w:r w:rsidR="00A27C48" w:rsidRPr="00A12FC9">
                              <w:rPr>
                                <w:rFonts w:ascii="Avenir Next LT Pro" w:hAnsi="Avenir Next LT Pro"/>
                                <w:sz w:val="21"/>
                                <w:szCs w:val="21"/>
                              </w:rPr>
                              <w:t>) team</w:t>
                            </w:r>
                            <w:r w:rsidR="00404871" w:rsidRPr="00A12FC9">
                              <w:rPr>
                                <w:rFonts w:ascii="Avenir Next LT Pro" w:hAnsi="Avenir Next LT Pro"/>
                                <w:sz w:val="21"/>
                                <w:szCs w:val="21"/>
                              </w:rPr>
                              <w:t xml:space="preserve"> entry, large name/logo displayed on sponsor signage, large name/logo printed on event shirt, large name/logo listed on MJ 4 Hope website with hyperlink to your website, and name/logo included in social media event campaign.</w:t>
                            </w:r>
                          </w:p>
                          <w:p w14:paraId="05BAE9CE" w14:textId="77777777" w:rsidR="00E747A6" w:rsidRPr="00A12FC9" w:rsidRDefault="00E747A6" w:rsidP="000E3EBF">
                            <w:pPr>
                              <w:spacing w:after="0" w:line="240" w:lineRule="auto"/>
                              <w:rPr>
                                <w:rFonts w:ascii="Avenir Next LT Pro" w:hAnsi="Avenir Next LT Pro"/>
                                <w:b/>
                                <w:bCs/>
                                <w:sz w:val="21"/>
                                <w:szCs w:val="21"/>
                              </w:rPr>
                            </w:pPr>
                          </w:p>
                          <w:p w14:paraId="462F005B" w14:textId="33E4664C" w:rsidR="00E747A6" w:rsidRPr="00A12FC9" w:rsidRDefault="00E747A6" w:rsidP="000E3EBF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spacing w:after="0" w:line="240" w:lineRule="auto"/>
                              <w:ind w:left="360"/>
                              <w:rPr>
                                <w:rFonts w:ascii="Avenir Next LT Pro" w:hAnsi="Avenir Next LT Pro"/>
                                <w:sz w:val="21"/>
                                <w:szCs w:val="21"/>
                              </w:rPr>
                            </w:pPr>
                            <w:r w:rsidRPr="00A12FC9">
                              <w:rPr>
                                <w:rFonts w:ascii="Avenir Next LT Pro" w:hAnsi="Avenir Next LT Pro"/>
                                <w:b/>
                                <w:bCs/>
                                <w:sz w:val="21"/>
                                <w:szCs w:val="21"/>
                              </w:rPr>
                              <w:t>PRESENTING</w:t>
                            </w:r>
                            <w:r w:rsidRPr="00A12FC9">
                              <w:rPr>
                                <w:rFonts w:ascii="Avenir Next LT Pro" w:hAnsi="Avenir Next LT Pro"/>
                                <w:b/>
                                <w:bCs/>
                                <w:sz w:val="21"/>
                                <w:szCs w:val="21"/>
                              </w:rPr>
                              <w:t xml:space="preserve"> SPONSOR $</w:t>
                            </w:r>
                            <w:r w:rsidRPr="00A12FC9">
                              <w:rPr>
                                <w:rFonts w:ascii="Avenir Next LT Pro" w:hAnsi="Avenir Next LT Pro"/>
                                <w:b/>
                                <w:bCs/>
                                <w:sz w:val="21"/>
                                <w:szCs w:val="21"/>
                              </w:rPr>
                              <w:t>10</w:t>
                            </w:r>
                            <w:r w:rsidRPr="00A12FC9">
                              <w:rPr>
                                <w:rFonts w:ascii="Avenir Next LT Pro" w:hAnsi="Avenir Next LT Pro"/>
                                <w:b/>
                                <w:bCs/>
                                <w:sz w:val="21"/>
                                <w:szCs w:val="21"/>
                              </w:rPr>
                              <w:t>,000</w:t>
                            </w:r>
                            <w:r w:rsidRPr="00A12FC9">
                              <w:rPr>
                                <w:rFonts w:ascii="Avenir Next LT Pro" w:hAnsi="Avenir Next LT Pro"/>
                                <w:sz w:val="21"/>
                                <w:szCs w:val="21"/>
                              </w:rPr>
                              <w:t xml:space="preserve">     </w:t>
                            </w:r>
                            <w:r w:rsidRPr="00A12FC9">
                              <w:rPr>
                                <w:rFonts w:ascii="Avenir Next LT Pro" w:hAnsi="Avenir Next LT Pro"/>
                                <w:sz w:val="21"/>
                                <w:szCs w:val="21"/>
                              </w:rPr>
                              <w:t>Two</w:t>
                            </w:r>
                            <w:r w:rsidRPr="00A12FC9">
                              <w:rPr>
                                <w:rFonts w:ascii="Avenir Next LT Pro" w:hAnsi="Avenir Next LT Pro"/>
                                <w:sz w:val="21"/>
                                <w:szCs w:val="21"/>
                              </w:rPr>
                              <w:t xml:space="preserve"> (</w:t>
                            </w:r>
                            <w:r w:rsidRPr="00A12FC9">
                              <w:rPr>
                                <w:rFonts w:ascii="Avenir Next LT Pro" w:hAnsi="Avenir Next LT Pro"/>
                                <w:sz w:val="21"/>
                                <w:szCs w:val="21"/>
                              </w:rPr>
                              <w:t>2</w:t>
                            </w:r>
                            <w:r w:rsidRPr="00A12FC9">
                              <w:rPr>
                                <w:rFonts w:ascii="Avenir Next LT Pro" w:hAnsi="Avenir Next LT Pro"/>
                                <w:sz w:val="21"/>
                                <w:szCs w:val="21"/>
                              </w:rPr>
                              <w:t>) team entr</w:t>
                            </w:r>
                            <w:r w:rsidRPr="00A12FC9">
                              <w:rPr>
                                <w:rFonts w:ascii="Avenir Next LT Pro" w:hAnsi="Avenir Next LT Pro"/>
                                <w:sz w:val="21"/>
                                <w:szCs w:val="21"/>
                              </w:rPr>
                              <w:t>ies</w:t>
                            </w:r>
                            <w:r w:rsidRPr="00A12FC9">
                              <w:rPr>
                                <w:rFonts w:ascii="Avenir Next LT Pro" w:hAnsi="Avenir Next LT Pro"/>
                                <w:sz w:val="21"/>
                                <w:szCs w:val="21"/>
                              </w:rPr>
                              <w:t>, large name/logo displayed on sponsor signage, large name/logo printed on event shirt, large name/logo listed on MJ 4 Hope website with hyperlink to your website, and name/logo included in social media event campaign.</w:t>
                            </w:r>
                          </w:p>
                          <w:p w14:paraId="36DB9EB5" w14:textId="1535F294" w:rsidR="00F85AFB" w:rsidRPr="00A12FC9" w:rsidRDefault="00F85AFB" w:rsidP="000E3EBF">
                            <w:pPr>
                              <w:spacing w:after="0" w:line="240" w:lineRule="auto"/>
                              <w:rPr>
                                <w:rFonts w:ascii="Avenir Next LT Pro" w:hAnsi="Avenir Next LT Pro"/>
                                <w:b/>
                                <w:bCs/>
                                <w:sz w:val="21"/>
                                <w:szCs w:val="21"/>
                              </w:rPr>
                            </w:pPr>
                          </w:p>
                          <w:p w14:paraId="35539867" w14:textId="6A0970C4" w:rsidR="000E3EBF" w:rsidRPr="00A12FC9" w:rsidRDefault="00F85AFB" w:rsidP="000E3EBF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spacing w:after="0" w:line="240" w:lineRule="auto"/>
                              <w:ind w:left="360"/>
                              <w:rPr>
                                <w:rFonts w:ascii="Avenir Next LT Pro" w:hAnsi="Avenir Next LT Pro"/>
                                <w:sz w:val="21"/>
                                <w:szCs w:val="21"/>
                              </w:rPr>
                            </w:pPr>
                            <w:r w:rsidRPr="00A12FC9">
                              <w:rPr>
                                <w:rFonts w:ascii="Avenir Next LT Pro" w:hAnsi="Avenir Next LT Pro"/>
                                <w:b/>
                                <w:bCs/>
                                <w:sz w:val="21"/>
                                <w:szCs w:val="21"/>
                              </w:rPr>
                              <w:t xml:space="preserve">SILENT AUCTION SPONSOR    </w:t>
                            </w:r>
                            <w:r w:rsidRPr="00A12FC9">
                              <w:rPr>
                                <w:rFonts w:ascii="Avenir Next LT Pro" w:hAnsi="Avenir Next LT Pro"/>
                                <w:sz w:val="21"/>
                                <w:szCs w:val="21"/>
                              </w:rPr>
                              <w:t>Donate items to our silent auction and get your company name on the event sign!</w:t>
                            </w:r>
                          </w:p>
                          <w:p w14:paraId="4F292613" w14:textId="77777777" w:rsidR="00F85AFB" w:rsidRPr="00A12FC9" w:rsidRDefault="00F85AFB" w:rsidP="000E3EBF">
                            <w:pPr>
                              <w:spacing w:after="0" w:line="240" w:lineRule="auto"/>
                              <w:ind w:firstLine="360"/>
                              <w:rPr>
                                <w:rFonts w:ascii="Avenir Next LT Pro" w:hAnsi="Avenir Next LT Pro"/>
                                <w:b/>
                                <w:bCs/>
                                <w:sz w:val="21"/>
                                <w:szCs w:val="21"/>
                              </w:rPr>
                            </w:pPr>
                            <w:r w:rsidRPr="00A12FC9">
                              <w:rPr>
                                <w:rFonts w:ascii="Avenir Next LT Pro" w:hAnsi="Avenir Next LT Pro"/>
                                <w:b/>
                                <w:bCs/>
                                <w:sz w:val="21"/>
                                <w:szCs w:val="21"/>
                              </w:rPr>
                              <w:t>Auction Item _________________________________________ Value $_______ Min. Bid $ _______</w:t>
                            </w:r>
                          </w:p>
                          <w:p w14:paraId="752B5AEC" w14:textId="77777777" w:rsidR="00F85AFB" w:rsidRPr="00B950F9" w:rsidRDefault="00F85AFB" w:rsidP="00B950F9">
                            <w:pPr>
                              <w:spacing w:after="0" w:line="240" w:lineRule="auto"/>
                              <w:ind w:left="720"/>
                              <w:rPr>
                                <w:rFonts w:ascii="Avenir Next LT Pro" w:hAnsi="Avenir Next LT Pro"/>
                                <w:color w:val="0D1B2A"/>
                                <w:spacing w:val="-2"/>
                                <w:sz w:val="20"/>
                                <w:szCs w:val="20"/>
                                <w:shd w:val="clear" w:color="auto" w:fill="F4F9F8"/>
                              </w:rPr>
                            </w:pPr>
                          </w:p>
                          <w:p w14:paraId="0A79DEF1" w14:textId="77777777" w:rsidR="00D52769" w:rsidRPr="00B950F9" w:rsidRDefault="00D52769" w:rsidP="00977A28">
                            <w:pPr>
                              <w:spacing w:after="0" w:line="240" w:lineRule="auto"/>
                              <w:ind w:left="720"/>
                              <w:rPr>
                                <w:rFonts w:ascii="Avenir Next LT Pro Demi" w:hAnsi="Avenir Next LT Pro Demi"/>
                                <w:sz w:val="20"/>
                                <w:szCs w:val="20"/>
                              </w:rPr>
                            </w:pPr>
                          </w:p>
                          <w:p w14:paraId="350D52AA" w14:textId="047B552E" w:rsidR="00FB0518" w:rsidRPr="00FB0518" w:rsidRDefault="00FB0518" w:rsidP="00404871">
                            <w:pPr>
                              <w:spacing w:after="0" w:line="240" w:lineRule="auto"/>
                              <w:rPr>
                                <w:rFonts w:ascii="Avenir Next LT Pro" w:hAnsi="Avenir Next LT Pro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3BC62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21.15pt;margin-top:188.1pt;width:572.35pt;height:342.8pt;z-index:25166233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">
                <v:textbox>
                  <w:txbxContent>
                    <w:p w14:paraId="11DA67B5" w14:textId="6820CF8A" w:rsidR="00BE0988" w:rsidRPr="00A12FC9" w:rsidRDefault="00BE0988" w:rsidP="00FC5F4D">
                      <w:pPr>
                        <w:jc w:val="center"/>
                        <w:rPr>
                          <w:rFonts w:ascii="Avenir Next LT Pro" w:hAnsi="Avenir Next LT Pro"/>
                          <w:b/>
                          <w:bCs/>
                          <w:sz w:val="28"/>
                          <w:szCs w:val="28"/>
                        </w:rPr>
                      </w:pPr>
                      <w:r w:rsidRPr="00A12FC9">
                        <w:rPr>
                          <w:rFonts w:ascii="Avenir Next LT Pro" w:hAnsi="Avenir Next LT Pro"/>
                          <w:b/>
                          <w:bCs/>
                          <w:sz w:val="28"/>
                          <w:szCs w:val="28"/>
                        </w:rPr>
                        <w:t>EVENT SPONSORSHIP FORM</w:t>
                      </w:r>
                    </w:p>
                    <w:p w14:paraId="4DC6DB0A" w14:textId="51E1E08A" w:rsidR="00BE0988" w:rsidRPr="00A12FC9" w:rsidRDefault="00404871" w:rsidP="000E3EBF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spacing w:after="0" w:line="240" w:lineRule="auto"/>
                        <w:ind w:left="360"/>
                        <w:rPr>
                          <w:rFonts w:ascii="Avenir Next LT Pro" w:hAnsi="Avenir Next LT Pro"/>
                          <w:sz w:val="21"/>
                          <w:szCs w:val="21"/>
                        </w:rPr>
                      </w:pPr>
                      <w:r w:rsidRPr="00A12FC9">
                        <w:rPr>
                          <w:rFonts w:ascii="Avenir Next LT Pro" w:hAnsi="Avenir Next LT Pro"/>
                          <w:b/>
                          <w:bCs/>
                          <w:sz w:val="21"/>
                          <w:szCs w:val="21"/>
                        </w:rPr>
                        <w:t>BRONZE</w:t>
                      </w:r>
                      <w:r w:rsidR="00BE0988" w:rsidRPr="00A12FC9">
                        <w:rPr>
                          <w:rFonts w:ascii="Avenir Next LT Pro" w:hAnsi="Avenir Next LT Pro"/>
                          <w:b/>
                          <w:bCs/>
                          <w:sz w:val="21"/>
                          <w:szCs w:val="21"/>
                        </w:rPr>
                        <w:t xml:space="preserve"> SPONSOR $</w:t>
                      </w:r>
                      <w:r w:rsidRPr="00A12FC9">
                        <w:rPr>
                          <w:rFonts w:ascii="Avenir Next LT Pro" w:hAnsi="Avenir Next LT Pro"/>
                          <w:b/>
                          <w:bCs/>
                          <w:sz w:val="21"/>
                          <w:szCs w:val="21"/>
                        </w:rPr>
                        <w:t>25</w:t>
                      </w:r>
                      <w:r w:rsidR="00BE0988" w:rsidRPr="00A12FC9">
                        <w:rPr>
                          <w:rFonts w:ascii="Avenir Next LT Pro" w:hAnsi="Avenir Next LT Pro"/>
                          <w:b/>
                          <w:bCs/>
                          <w:sz w:val="21"/>
                          <w:szCs w:val="21"/>
                        </w:rPr>
                        <w:t>0</w:t>
                      </w:r>
                      <w:r w:rsidR="00BE0988" w:rsidRPr="00A12FC9">
                        <w:rPr>
                          <w:rFonts w:ascii="Avenir Next LT Pro" w:hAnsi="Avenir Next LT Pro"/>
                          <w:sz w:val="21"/>
                          <w:szCs w:val="21"/>
                        </w:rPr>
                        <w:t xml:space="preserve"> </w:t>
                      </w:r>
                      <w:r w:rsidR="00513B9B" w:rsidRPr="00A12FC9">
                        <w:rPr>
                          <w:rFonts w:ascii="Avenir Next LT Pro" w:hAnsi="Avenir Next LT Pro"/>
                          <w:sz w:val="21"/>
                          <w:szCs w:val="21"/>
                        </w:rPr>
                        <w:t xml:space="preserve">  </w:t>
                      </w:r>
                      <w:r w:rsidRPr="00A12FC9">
                        <w:rPr>
                          <w:rFonts w:ascii="Avenir Next LT Pro" w:hAnsi="Avenir Next LT Pro"/>
                          <w:sz w:val="21"/>
                          <w:szCs w:val="21"/>
                        </w:rPr>
                        <w:t>Name displayed o</w:t>
                      </w:r>
                      <w:r w:rsidR="009A4F60" w:rsidRPr="00A12FC9">
                        <w:rPr>
                          <w:rFonts w:ascii="Avenir Next LT Pro" w:hAnsi="Avenir Next LT Pro"/>
                          <w:sz w:val="21"/>
                          <w:szCs w:val="21"/>
                        </w:rPr>
                        <w:t>n</w:t>
                      </w:r>
                      <w:r w:rsidRPr="00A12FC9">
                        <w:rPr>
                          <w:rFonts w:ascii="Avenir Next LT Pro" w:hAnsi="Avenir Next LT Pro"/>
                          <w:sz w:val="21"/>
                          <w:szCs w:val="21"/>
                        </w:rPr>
                        <w:t xml:space="preserve"> sponsor signage, and name listed on MJ 4 Hope Website</w:t>
                      </w:r>
                    </w:p>
                    <w:p w14:paraId="0C7307DF" w14:textId="77777777" w:rsidR="00404871" w:rsidRPr="00A12FC9" w:rsidRDefault="00404871" w:rsidP="000E3EBF">
                      <w:pPr>
                        <w:spacing w:after="0" w:line="240" w:lineRule="auto"/>
                        <w:rPr>
                          <w:rFonts w:ascii="Avenir Next LT Pro" w:hAnsi="Avenir Next LT Pro"/>
                          <w:b/>
                          <w:bCs/>
                          <w:sz w:val="21"/>
                          <w:szCs w:val="21"/>
                        </w:rPr>
                      </w:pPr>
                    </w:p>
                    <w:p w14:paraId="67E09F00" w14:textId="5E4BC9DF" w:rsidR="00BE0988" w:rsidRPr="00A12FC9" w:rsidRDefault="00404871" w:rsidP="000E3EBF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spacing w:after="0" w:line="240" w:lineRule="auto"/>
                        <w:ind w:left="360"/>
                        <w:rPr>
                          <w:rFonts w:ascii="Avenir Next LT Pro" w:hAnsi="Avenir Next LT Pro"/>
                          <w:sz w:val="21"/>
                          <w:szCs w:val="21"/>
                        </w:rPr>
                      </w:pPr>
                      <w:r w:rsidRPr="00A12FC9">
                        <w:rPr>
                          <w:rFonts w:ascii="Avenir Next LT Pro" w:hAnsi="Avenir Next LT Pro"/>
                          <w:b/>
                          <w:bCs/>
                          <w:sz w:val="21"/>
                          <w:szCs w:val="21"/>
                        </w:rPr>
                        <w:t>SILVER</w:t>
                      </w:r>
                      <w:r w:rsidR="00BE0988" w:rsidRPr="00A12FC9">
                        <w:rPr>
                          <w:rFonts w:ascii="Avenir Next LT Pro" w:hAnsi="Avenir Next LT Pro"/>
                          <w:b/>
                          <w:bCs/>
                          <w:sz w:val="21"/>
                          <w:szCs w:val="21"/>
                        </w:rPr>
                        <w:t xml:space="preserve"> SPONSOR $5</w:t>
                      </w:r>
                      <w:r w:rsidRPr="00A12FC9">
                        <w:rPr>
                          <w:rFonts w:ascii="Avenir Next LT Pro" w:hAnsi="Avenir Next LT Pro"/>
                          <w:b/>
                          <w:bCs/>
                          <w:sz w:val="21"/>
                          <w:szCs w:val="21"/>
                        </w:rPr>
                        <w:t>0</w:t>
                      </w:r>
                      <w:r w:rsidR="00BE0988" w:rsidRPr="00A12FC9">
                        <w:rPr>
                          <w:rFonts w:ascii="Avenir Next LT Pro" w:hAnsi="Avenir Next LT Pro"/>
                          <w:b/>
                          <w:bCs/>
                          <w:sz w:val="21"/>
                          <w:szCs w:val="21"/>
                        </w:rPr>
                        <w:t>0</w:t>
                      </w:r>
                      <w:r w:rsidR="00BE0988" w:rsidRPr="00A12FC9">
                        <w:rPr>
                          <w:rFonts w:ascii="Avenir Next LT Pro" w:hAnsi="Avenir Next LT Pro"/>
                          <w:sz w:val="21"/>
                          <w:szCs w:val="21"/>
                        </w:rPr>
                        <w:t xml:space="preserve"> </w:t>
                      </w:r>
                      <w:r w:rsidR="00513B9B" w:rsidRPr="00A12FC9">
                        <w:rPr>
                          <w:rFonts w:ascii="Avenir Next LT Pro" w:hAnsi="Avenir Next LT Pro"/>
                          <w:sz w:val="21"/>
                          <w:szCs w:val="21"/>
                        </w:rPr>
                        <w:t xml:space="preserve">   </w:t>
                      </w:r>
                      <w:r w:rsidRPr="00A12FC9">
                        <w:rPr>
                          <w:rFonts w:ascii="Avenir Next LT Pro" w:hAnsi="Avenir Next LT Pro"/>
                          <w:sz w:val="21"/>
                          <w:szCs w:val="21"/>
                        </w:rPr>
                        <w:t>Small name/logo displayed on sponsor signage, small name/logo printed on event shirt, and small name/logo listed on MJ 4 Hope website.</w:t>
                      </w:r>
                    </w:p>
                    <w:p w14:paraId="75D71D0A" w14:textId="77777777" w:rsidR="00977A28" w:rsidRPr="00A12FC9" w:rsidRDefault="00977A28" w:rsidP="000E3EBF">
                      <w:pPr>
                        <w:spacing w:after="0" w:line="240" w:lineRule="auto"/>
                        <w:rPr>
                          <w:rFonts w:ascii="Avenir Next LT Pro" w:hAnsi="Avenir Next LT Pro"/>
                          <w:b/>
                          <w:bCs/>
                          <w:sz w:val="21"/>
                          <w:szCs w:val="21"/>
                        </w:rPr>
                      </w:pPr>
                    </w:p>
                    <w:p w14:paraId="1E596E13" w14:textId="3F4AF2AE" w:rsidR="00BE0988" w:rsidRPr="00A12FC9" w:rsidRDefault="00404871" w:rsidP="000E3EBF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spacing w:after="0" w:line="240" w:lineRule="auto"/>
                        <w:ind w:left="360"/>
                        <w:rPr>
                          <w:rFonts w:ascii="Avenir Next LT Pro" w:hAnsi="Avenir Next LT Pro"/>
                          <w:sz w:val="21"/>
                          <w:szCs w:val="21"/>
                        </w:rPr>
                      </w:pPr>
                      <w:r w:rsidRPr="00A12FC9">
                        <w:rPr>
                          <w:rFonts w:ascii="Avenir Next LT Pro" w:hAnsi="Avenir Next LT Pro"/>
                          <w:b/>
                          <w:bCs/>
                          <w:sz w:val="21"/>
                          <w:szCs w:val="21"/>
                        </w:rPr>
                        <w:t>GOLD</w:t>
                      </w:r>
                      <w:r w:rsidR="00BE0988" w:rsidRPr="00A12FC9">
                        <w:rPr>
                          <w:rFonts w:ascii="Avenir Next LT Pro" w:hAnsi="Avenir Next LT Pro"/>
                          <w:b/>
                          <w:bCs/>
                          <w:sz w:val="21"/>
                          <w:szCs w:val="21"/>
                        </w:rPr>
                        <w:t xml:space="preserve"> SPONSOR $</w:t>
                      </w:r>
                      <w:r w:rsidR="00977A28" w:rsidRPr="00A12FC9">
                        <w:rPr>
                          <w:rFonts w:ascii="Avenir Next LT Pro" w:hAnsi="Avenir Next LT Pro"/>
                          <w:b/>
                          <w:bCs/>
                          <w:sz w:val="21"/>
                          <w:szCs w:val="21"/>
                        </w:rPr>
                        <w:t>1</w:t>
                      </w:r>
                      <w:r w:rsidRPr="00A12FC9">
                        <w:rPr>
                          <w:rFonts w:ascii="Avenir Next LT Pro" w:hAnsi="Avenir Next LT Pro"/>
                          <w:b/>
                          <w:bCs/>
                          <w:sz w:val="21"/>
                          <w:szCs w:val="21"/>
                        </w:rPr>
                        <w:t>,0</w:t>
                      </w:r>
                      <w:r w:rsidR="00BE0988" w:rsidRPr="00A12FC9">
                        <w:rPr>
                          <w:rFonts w:ascii="Avenir Next LT Pro" w:hAnsi="Avenir Next LT Pro"/>
                          <w:b/>
                          <w:bCs/>
                          <w:sz w:val="21"/>
                          <w:szCs w:val="21"/>
                        </w:rPr>
                        <w:t>00</w:t>
                      </w:r>
                      <w:r w:rsidR="00BE0988" w:rsidRPr="00A12FC9">
                        <w:rPr>
                          <w:rFonts w:ascii="Avenir Next LT Pro" w:hAnsi="Avenir Next LT Pro"/>
                          <w:sz w:val="21"/>
                          <w:szCs w:val="21"/>
                        </w:rPr>
                        <w:t xml:space="preserve"> </w:t>
                      </w:r>
                      <w:r w:rsidR="00513B9B" w:rsidRPr="00A12FC9">
                        <w:rPr>
                          <w:rFonts w:ascii="Avenir Next LT Pro" w:hAnsi="Avenir Next LT Pro"/>
                          <w:sz w:val="21"/>
                          <w:szCs w:val="21"/>
                        </w:rPr>
                        <w:t xml:space="preserve">    </w:t>
                      </w:r>
                      <w:r w:rsidRPr="00A12FC9">
                        <w:rPr>
                          <w:rFonts w:ascii="Avenir Next LT Pro" w:hAnsi="Avenir Next LT Pro"/>
                          <w:sz w:val="21"/>
                          <w:szCs w:val="21"/>
                        </w:rPr>
                        <w:t>Medium name/logo displayed on sponsor signage, medium name/logo printed on event shirt, medium name/logo listed on MJ 4 Hope website, and name/logo included in social media event campaign.</w:t>
                      </w:r>
                    </w:p>
                    <w:p w14:paraId="7009C99F" w14:textId="77777777" w:rsidR="00BA3677" w:rsidRPr="00A12FC9" w:rsidRDefault="00BA3677" w:rsidP="000E3EBF">
                      <w:pPr>
                        <w:spacing w:after="0" w:line="240" w:lineRule="auto"/>
                        <w:rPr>
                          <w:rFonts w:ascii="Avenir Next LT Pro" w:hAnsi="Avenir Next LT Pro"/>
                          <w:sz w:val="21"/>
                          <w:szCs w:val="21"/>
                        </w:rPr>
                      </w:pPr>
                    </w:p>
                    <w:p w14:paraId="6C66591E" w14:textId="388AC8ED" w:rsidR="00B950F9" w:rsidRPr="00A12FC9" w:rsidRDefault="00404871" w:rsidP="000E3EBF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spacing w:after="0" w:line="240" w:lineRule="auto"/>
                        <w:ind w:left="360"/>
                        <w:rPr>
                          <w:rFonts w:ascii="Avenir Next LT Pro" w:hAnsi="Avenir Next LT Pro"/>
                          <w:sz w:val="21"/>
                          <w:szCs w:val="21"/>
                        </w:rPr>
                      </w:pPr>
                      <w:r w:rsidRPr="00A12FC9">
                        <w:rPr>
                          <w:rFonts w:ascii="Avenir Next LT Pro" w:hAnsi="Avenir Next LT Pro"/>
                          <w:b/>
                          <w:bCs/>
                          <w:sz w:val="21"/>
                          <w:szCs w:val="21"/>
                        </w:rPr>
                        <w:t>HOPE</w:t>
                      </w:r>
                      <w:r w:rsidR="00B950F9" w:rsidRPr="00A12FC9">
                        <w:rPr>
                          <w:rFonts w:ascii="Avenir Next LT Pro" w:hAnsi="Avenir Next LT Pro"/>
                          <w:b/>
                          <w:bCs/>
                          <w:sz w:val="21"/>
                          <w:szCs w:val="21"/>
                        </w:rPr>
                        <w:t xml:space="preserve"> SPONSOR $</w:t>
                      </w:r>
                      <w:r w:rsidRPr="00A12FC9">
                        <w:rPr>
                          <w:rFonts w:ascii="Avenir Next LT Pro" w:hAnsi="Avenir Next LT Pro"/>
                          <w:b/>
                          <w:bCs/>
                          <w:sz w:val="21"/>
                          <w:szCs w:val="21"/>
                        </w:rPr>
                        <w:t>2,</w:t>
                      </w:r>
                      <w:r w:rsidR="00B950F9" w:rsidRPr="00A12FC9">
                        <w:rPr>
                          <w:rFonts w:ascii="Avenir Next LT Pro" w:hAnsi="Avenir Next LT Pro"/>
                          <w:b/>
                          <w:bCs/>
                          <w:sz w:val="21"/>
                          <w:szCs w:val="21"/>
                        </w:rPr>
                        <w:t>500</w:t>
                      </w:r>
                      <w:r w:rsidR="00B950F9" w:rsidRPr="00A12FC9">
                        <w:rPr>
                          <w:rFonts w:ascii="Avenir Next LT Pro" w:hAnsi="Avenir Next LT Pro"/>
                          <w:sz w:val="21"/>
                          <w:szCs w:val="21"/>
                        </w:rPr>
                        <w:t xml:space="preserve">     </w:t>
                      </w:r>
                      <w:r w:rsidRPr="00A12FC9">
                        <w:rPr>
                          <w:rFonts w:ascii="Avenir Next LT Pro" w:hAnsi="Avenir Next LT Pro"/>
                          <w:sz w:val="21"/>
                          <w:szCs w:val="21"/>
                        </w:rPr>
                        <w:t>Medium name/logo displayed on sponsor signage, medium name/logo printed on event shirt, medium name/logo listed on MJ 4 Hope website with hyperlink to your website, and name/logo included in social media event campaign.</w:t>
                      </w:r>
                    </w:p>
                    <w:p w14:paraId="353F9F97" w14:textId="77777777" w:rsidR="00404871" w:rsidRPr="00A12FC9" w:rsidRDefault="00404871" w:rsidP="000E3EBF">
                      <w:pPr>
                        <w:spacing w:after="0" w:line="240" w:lineRule="auto"/>
                        <w:rPr>
                          <w:rFonts w:ascii="Avenir Next LT Pro" w:hAnsi="Avenir Next LT Pro"/>
                          <w:color w:val="0D1B2A"/>
                          <w:spacing w:val="-2"/>
                          <w:sz w:val="21"/>
                          <w:szCs w:val="21"/>
                          <w:shd w:val="clear" w:color="auto" w:fill="F4F9F8"/>
                        </w:rPr>
                      </w:pPr>
                    </w:p>
                    <w:p w14:paraId="681C1DB0" w14:textId="7F5EDC7A" w:rsidR="00B950F9" w:rsidRPr="00A12FC9" w:rsidRDefault="00E747A6" w:rsidP="000E3EBF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spacing w:after="0" w:line="240" w:lineRule="auto"/>
                        <w:ind w:left="360"/>
                        <w:rPr>
                          <w:rFonts w:ascii="Avenir Next LT Pro" w:hAnsi="Avenir Next LT Pro"/>
                          <w:sz w:val="21"/>
                          <w:szCs w:val="21"/>
                        </w:rPr>
                      </w:pPr>
                      <w:r w:rsidRPr="00A12FC9">
                        <w:rPr>
                          <w:rFonts w:ascii="Avenir Next LT Pro" w:hAnsi="Avenir Next LT Pro"/>
                          <w:b/>
                          <w:bCs/>
                          <w:sz w:val="21"/>
                          <w:szCs w:val="21"/>
                        </w:rPr>
                        <w:t>PLATINUM</w:t>
                      </w:r>
                      <w:r w:rsidR="00B950F9" w:rsidRPr="00A12FC9">
                        <w:rPr>
                          <w:rFonts w:ascii="Avenir Next LT Pro" w:hAnsi="Avenir Next LT Pro"/>
                          <w:b/>
                          <w:bCs/>
                          <w:sz w:val="21"/>
                          <w:szCs w:val="21"/>
                        </w:rPr>
                        <w:t xml:space="preserve"> SPONSOR $</w:t>
                      </w:r>
                      <w:r w:rsidR="00404871" w:rsidRPr="00A12FC9">
                        <w:rPr>
                          <w:rFonts w:ascii="Avenir Next LT Pro" w:hAnsi="Avenir Next LT Pro"/>
                          <w:b/>
                          <w:bCs/>
                          <w:sz w:val="21"/>
                          <w:szCs w:val="21"/>
                        </w:rPr>
                        <w:t>5,</w:t>
                      </w:r>
                      <w:r w:rsidR="00B950F9" w:rsidRPr="00A12FC9">
                        <w:rPr>
                          <w:rFonts w:ascii="Avenir Next LT Pro" w:hAnsi="Avenir Next LT Pro"/>
                          <w:b/>
                          <w:bCs/>
                          <w:sz w:val="21"/>
                          <w:szCs w:val="21"/>
                        </w:rPr>
                        <w:t>000</w:t>
                      </w:r>
                      <w:r w:rsidR="00B950F9" w:rsidRPr="00A12FC9">
                        <w:rPr>
                          <w:rFonts w:ascii="Avenir Next LT Pro" w:hAnsi="Avenir Next LT Pro"/>
                          <w:sz w:val="21"/>
                          <w:szCs w:val="21"/>
                        </w:rPr>
                        <w:t xml:space="preserve">     </w:t>
                      </w:r>
                      <w:r w:rsidR="00404871" w:rsidRPr="00A12FC9">
                        <w:rPr>
                          <w:rFonts w:ascii="Avenir Next LT Pro" w:hAnsi="Avenir Next LT Pro"/>
                          <w:sz w:val="21"/>
                          <w:szCs w:val="21"/>
                        </w:rPr>
                        <w:t>One (1</w:t>
                      </w:r>
                      <w:r w:rsidR="00A27C48" w:rsidRPr="00A12FC9">
                        <w:rPr>
                          <w:rFonts w:ascii="Avenir Next LT Pro" w:hAnsi="Avenir Next LT Pro"/>
                          <w:sz w:val="21"/>
                          <w:szCs w:val="21"/>
                        </w:rPr>
                        <w:t>) team</w:t>
                      </w:r>
                      <w:r w:rsidR="00404871" w:rsidRPr="00A12FC9">
                        <w:rPr>
                          <w:rFonts w:ascii="Avenir Next LT Pro" w:hAnsi="Avenir Next LT Pro"/>
                          <w:sz w:val="21"/>
                          <w:szCs w:val="21"/>
                        </w:rPr>
                        <w:t xml:space="preserve"> entry, large name/logo displayed on sponsor signage, large name/logo printed on event shirt, large name/logo listed on MJ 4 Hope website with hyperlink to your website, and name/logo included in social media event campaign.</w:t>
                      </w:r>
                    </w:p>
                    <w:p w14:paraId="05BAE9CE" w14:textId="77777777" w:rsidR="00E747A6" w:rsidRPr="00A12FC9" w:rsidRDefault="00E747A6" w:rsidP="000E3EBF">
                      <w:pPr>
                        <w:spacing w:after="0" w:line="240" w:lineRule="auto"/>
                        <w:rPr>
                          <w:rFonts w:ascii="Avenir Next LT Pro" w:hAnsi="Avenir Next LT Pro"/>
                          <w:b/>
                          <w:bCs/>
                          <w:sz w:val="21"/>
                          <w:szCs w:val="21"/>
                        </w:rPr>
                      </w:pPr>
                    </w:p>
                    <w:p w14:paraId="462F005B" w14:textId="33E4664C" w:rsidR="00E747A6" w:rsidRPr="00A12FC9" w:rsidRDefault="00E747A6" w:rsidP="000E3EBF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spacing w:after="0" w:line="240" w:lineRule="auto"/>
                        <w:ind w:left="360"/>
                        <w:rPr>
                          <w:rFonts w:ascii="Avenir Next LT Pro" w:hAnsi="Avenir Next LT Pro"/>
                          <w:sz w:val="21"/>
                          <w:szCs w:val="21"/>
                        </w:rPr>
                      </w:pPr>
                      <w:r w:rsidRPr="00A12FC9">
                        <w:rPr>
                          <w:rFonts w:ascii="Avenir Next LT Pro" w:hAnsi="Avenir Next LT Pro"/>
                          <w:b/>
                          <w:bCs/>
                          <w:sz w:val="21"/>
                          <w:szCs w:val="21"/>
                        </w:rPr>
                        <w:t>PRESENTING</w:t>
                      </w:r>
                      <w:r w:rsidRPr="00A12FC9">
                        <w:rPr>
                          <w:rFonts w:ascii="Avenir Next LT Pro" w:hAnsi="Avenir Next LT Pro"/>
                          <w:b/>
                          <w:bCs/>
                          <w:sz w:val="21"/>
                          <w:szCs w:val="21"/>
                        </w:rPr>
                        <w:t xml:space="preserve"> SPONSOR $</w:t>
                      </w:r>
                      <w:r w:rsidRPr="00A12FC9">
                        <w:rPr>
                          <w:rFonts w:ascii="Avenir Next LT Pro" w:hAnsi="Avenir Next LT Pro"/>
                          <w:b/>
                          <w:bCs/>
                          <w:sz w:val="21"/>
                          <w:szCs w:val="21"/>
                        </w:rPr>
                        <w:t>10</w:t>
                      </w:r>
                      <w:r w:rsidRPr="00A12FC9">
                        <w:rPr>
                          <w:rFonts w:ascii="Avenir Next LT Pro" w:hAnsi="Avenir Next LT Pro"/>
                          <w:b/>
                          <w:bCs/>
                          <w:sz w:val="21"/>
                          <w:szCs w:val="21"/>
                        </w:rPr>
                        <w:t>,000</w:t>
                      </w:r>
                      <w:r w:rsidRPr="00A12FC9">
                        <w:rPr>
                          <w:rFonts w:ascii="Avenir Next LT Pro" w:hAnsi="Avenir Next LT Pro"/>
                          <w:sz w:val="21"/>
                          <w:szCs w:val="21"/>
                        </w:rPr>
                        <w:t xml:space="preserve">     </w:t>
                      </w:r>
                      <w:r w:rsidRPr="00A12FC9">
                        <w:rPr>
                          <w:rFonts w:ascii="Avenir Next LT Pro" w:hAnsi="Avenir Next LT Pro"/>
                          <w:sz w:val="21"/>
                          <w:szCs w:val="21"/>
                        </w:rPr>
                        <w:t>Two</w:t>
                      </w:r>
                      <w:r w:rsidRPr="00A12FC9">
                        <w:rPr>
                          <w:rFonts w:ascii="Avenir Next LT Pro" w:hAnsi="Avenir Next LT Pro"/>
                          <w:sz w:val="21"/>
                          <w:szCs w:val="21"/>
                        </w:rPr>
                        <w:t xml:space="preserve"> (</w:t>
                      </w:r>
                      <w:r w:rsidRPr="00A12FC9">
                        <w:rPr>
                          <w:rFonts w:ascii="Avenir Next LT Pro" w:hAnsi="Avenir Next LT Pro"/>
                          <w:sz w:val="21"/>
                          <w:szCs w:val="21"/>
                        </w:rPr>
                        <w:t>2</w:t>
                      </w:r>
                      <w:r w:rsidRPr="00A12FC9">
                        <w:rPr>
                          <w:rFonts w:ascii="Avenir Next LT Pro" w:hAnsi="Avenir Next LT Pro"/>
                          <w:sz w:val="21"/>
                          <w:szCs w:val="21"/>
                        </w:rPr>
                        <w:t>) team entr</w:t>
                      </w:r>
                      <w:r w:rsidRPr="00A12FC9">
                        <w:rPr>
                          <w:rFonts w:ascii="Avenir Next LT Pro" w:hAnsi="Avenir Next LT Pro"/>
                          <w:sz w:val="21"/>
                          <w:szCs w:val="21"/>
                        </w:rPr>
                        <w:t>ies</w:t>
                      </w:r>
                      <w:r w:rsidRPr="00A12FC9">
                        <w:rPr>
                          <w:rFonts w:ascii="Avenir Next LT Pro" w:hAnsi="Avenir Next LT Pro"/>
                          <w:sz w:val="21"/>
                          <w:szCs w:val="21"/>
                        </w:rPr>
                        <w:t>, large name/logo displayed on sponsor signage, large name/logo printed on event shirt, large name/logo listed on MJ 4 Hope website with hyperlink to your website, and name/logo included in social media event campaign.</w:t>
                      </w:r>
                    </w:p>
                    <w:p w14:paraId="36DB9EB5" w14:textId="1535F294" w:rsidR="00F85AFB" w:rsidRPr="00A12FC9" w:rsidRDefault="00F85AFB" w:rsidP="000E3EBF">
                      <w:pPr>
                        <w:spacing w:after="0" w:line="240" w:lineRule="auto"/>
                        <w:rPr>
                          <w:rFonts w:ascii="Avenir Next LT Pro" w:hAnsi="Avenir Next LT Pro"/>
                          <w:b/>
                          <w:bCs/>
                          <w:sz w:val="21"/>
                          <w:szCs w:val="21"/>
                        </w:rPr>
                      </w:pPr>
                    </w:p>
                    <w:p w14:paraId="35539867" w14:textId="6A0970C4" w:rsidR="000E3EBF" w:rsidRPr="00A12FC9" w:rsidRDefault="00F85AFB" w:rsidP="000E3EBF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spacing w:after="0" w:line="240" w:lineRule="auto"/>
                        <w:ind w:left="360"/>
                        <w:rPr>
                          <w:rFonts w:ascii="Avenir Next LT Pro" w:hAnsi="Avenir Next LT Pro"/>
                          <w:sz w:val="21"/>
                          <w:szCs w:val="21"/>
                        </w:rPr>
                      </w:pPr>
                      <w:r w:rsidRPr="00A12FC9">
                        <w:rPr>
                          <w:rFonts w:ascii="Avenir Next LT Pro" w:hAnsi="Avenir Next LT Pro"/>
                          <w:b/>
                          <w:bCs/>
                          <w:sz w:val="21"/>
                          <w:szCs w:val="21"/>
                        </w:rPr>
                        <w:t xml:space="preserve">SILENT AUCTION SPONSOR    </w:t>
                      </w:r>
                      <w:r w:rsidRPr="00A12FC9">
                        <w:rPr>
                          <w:rFonts w:ascii="Avenir Next LT Pro" w:hAnsi="Avenir Next LT Pro"/>
                          <w:sz w:val="21"/>
                          <w:szCs w:val="21"/>
                        </w:rPr>
                        <w:t>Donate items to our silent auction and get your company name on the event sign!</w:t>
                      </w:r>
                    </w:p>
                    <w:p w14:paraId="4F292613" w14:textId="77777777" w:rsidR="00F85AFB" w:rsidRPr="00A12FC9" w:rsidRDefault="00F85AFB" w:rsidP="000E3EBF">
                      <w:pPr>
                        <w:spacing w:after="0" w:line="240" w:lineRule="auto"/>
                        <w:ind w:firstLine="360"/>
                        <w:rPr>
                          <w:rFonts w:ascii="Avenir Next LT Pro" w:hAnsi="Avenir Next LT Pro"/>
                          <w:b/>
                          <w:bCs/>
                          <w:sz w:val="21"/>
                          <w:szCs w:val="21"/>
                        </w:rPr>
                      </w:pPr>
                      <w:r w:rsidRPr="00A12FC9">
                        <w:rPr>
                          <w:rFonts w:ascii="Avenir Next LT Pro" w:hAnsi="Avenir Next LT Pro"/>
                          <w:b/>
                          <w:bCs/>
                          <w:sz w:val="21"/>
                          <w:szCs w:val="21"/>
                        </w:rPr>
                        <w:t>Auction Item _________________________________________ Value $_______ Min. Bid $ _______</w:t>
                      </w:r>
                    </w:p>
                    <w:p w14:paraId="752B5AEC" w14:textId="77777777" w:rsidR="00F85AFB" w:rsidRPr="00B950F9" w:rsidRDefault="00F85AFB" w:rsidP="00B950F9">
                      <w:pPr>
                        <w:spacing w:after="0" w:line="240" w:lineRule="auto"/>
                        <w:ind w:left="720"/>
                        <w:rPr>
                          <w:rFonts w:ascii="Avenir Next LT Pro" w:hAnsi="Avenir Next LT Pro"/>
                          <w:color w:val="0D1B2A"/>
                          <w:spacing w:val="-2"/>
                          <w:sz w:val="20"/>
                          <w:szCs w:val="20"/>
                          <w:shd w:val="clear" w:color="auto" w:fill="F4F9F8"/>
                        </w:rPr>
                      </w:pPr>
                    </w:p>
                    <w:p w14:paraId="0A79DEF1" w14:textId="77777777" w:rsidR="00D52769" w:rsidRPr="00B950F9" w:rsidRDefault="00D52769" w:rsidP="00977A28">
                      <w:pPr>
                        <w:spacing w:after="0" w:line="240" w:lineRule="auto"/>
                        <w:ind w:left="720"/>
                        <w:rPr>
                          <w:rFonts w:ascii="Avenir Next LT Pro Demi" w:hAnsi="Avenir Next LT Pro Demi"/>
                          <w:sz w:val="20"/>
                          <w:szCs w:val="20"/>
                        </w:rPr>
                      </w:pPr>
                    </w:p>
                    <w:p w14:paraId="350D52AA" w14:textId="047B552E" w:rsidR="00FB0518" w:rsidRPr="00FB0518" w:rsidRDefault="00FB0518" w:rsidP="00404871">
                      <w:pPr>
                        <w:spacing w:after="0" w:line="240" w:lineRule="auto"/>
                        <w:rPr>
                          <w:rFonts w:ascii="Avenir Next LT Pro" w:hAnsi="Avenir Next LT Pro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4B4AB817" wp14:editId="576E83F8">
                <wp:simplePos x="0" y="0"/>
                <wp:positionH relativeFrom="margin">
                  <wp:align>left</wp:align>
                </wp:positionH>
                <wp:positionV relativeFrom="paragraph">
                  <wp:posOffset>1267868</wp:posOffset>
                </wp:positionV>
                <wp:extent cx="7424420" cy="1200150"/>
                <wp:effectExtent l="0" t="0" r="508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24420" cy="1200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4F326D" w14:textId="15ECD6FF" w:rsidR="00404871" w:rsidRPr="00A6258A" w:rsidRDefault="00404871" w:rsidP="00404871">
                            <w:pPr>
                              <w:jc w:val="center"/>
                              <w:rPr>
                                <w:b/>
                                <w:iCs/>
                                <w:sz w:val="40"/>
                                <w:szCs w:val="40"/>
                              </w:rPr>
                            </w:pPr>
                            <w:proofErr w:type="gramStart"/>
                            <w:r w:rsidRPr="00A6258A">
                              <w:rPr>
                                <w:b/>
                                <w:iCs/>
                                <w:sz w:val="40"/>
                                <w:szCs w:val="40"/>
                              </w:rPr>
                              <w:t>Lifting Up</w:t>
                            </w:r>
                            <w:proofErr w:type="gramEnd"/>
                            <w:r w:rsidRPr="00A6258A">
                              <w:rPr>
                                <w:b/>
                                <w:iCs/>
                                <w:sz w:val="40"/>
                                <w:szCs w:val="40"/>
                              </w:rPr>
                              <w:t xml:space="preserve"> Liddle Bass Tournament</w:t>
                            </w:r>
                          </w:p>
                          <w:p w14:paraId="224E5BC3" w14:textId="77777777" w:rsidR="00404871" w:rsidRPr="00E747A6" w:rsidRDefault="00404871" w:rsidP="00404871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E747A6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May 21, </w:t>
                            </w:r>
                            <w:proofErr w:type="gramStart"/>
                            <w:r w:rsidRPr="00E747A6">
                              <w:rPr>
                                <w:b/>
                                <w:sz w:val="28"/>
                                <w:szCs w:val="28"/>
                              </w:rPr>
                              <w:t>2023</w:t>
                            </w:r>
                            <w:proofErr w:type="gramEnd"/>
                            <w:r w:rsidRPr="00E747A6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| Old Hickory Lake – Bull Creek </w:t>
                            </w:r>
                          </w:p>
                          <w:p w14:paraId="33230B5A" w14:textId="77777777" w:rsidR="00404871" w:rsidRPr="00E747A6" w:rsidRDefault="00404871" w:rsidP="00404871">
                            <w:pPr>
                              <w:jc w:val="center"/>
                              <w:rPr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  <w:r w:rsidRPr="00E747A6">
                              <w:rPr>
                                <w:b/>
                                <w:i/>
                                <w:sz w:val="28"/>
                                <w:szCs w:val="28"/>
                              </w:rPr>
                              <w:t>Register online at mj4hope.org or complete information below</w:t>
                            </w:r>
                          </w:p>
                          <w:p w14:paraId="15EAD4EA" w14:textId="48BE083F" w:rsidR="00BE0988" w:rsidRPr="00DD6AE3" w:rsidRDefault="00BE0988">
                            <w:pPr>
                              <w:rPr>
                                <w:rFonts w:ascii="Avenir Next LT Pro" w:hAnsi="Avenir Next LT Pro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4AB817" id="_x0000_s1027" type="#_x0000_t202" style="position:absolute;left:0;text-align:left;margin-left:0;margin-top:99.85pt;width:584.6pt;height:94.5pt;z-index:25166028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" stroked="f">
                <v:textbox>
                  <w:txbxContent>
                    <w:p w14:paraId="3D4F326D" w14:textId="15ECD6FF" w:rsidR="00404871" w:rsidRPr="00A6258A" w:rsidRDefault="00404871" w:rsidP="00404871">
                      <w:pPr>
                        <w:jc w:val="center"/>
                        <w:rPr>
                          <w:b/>
                          <w:iCs/>
                          <w:sz w:val="40"/>
                          <w:szCs w:val="40"/>
                        </w:rPr>
                      </w:pPr>
                      <w:proofErr w:type="gramStart"/>
                      <w:r w:rsidRPr="00A6258A">
                        <w:rPr>
                          <w:b/>
                          <w:iCs/>
                          <w:sz w:val="40"/>
                          <w:szCs w:val="40"/>
                        </w:rPr>
                        <w:t>Lifting Up</w:t>
                      </w:r>
                      <w:proofErr w:type="gramEnd"/>
                      <w:r w:rsidRPr="00A6258A">
                        <w:rPr>
                          <w:b/>
                          <w:iCs/>
                          <w:sz w:val="40"/>
                          <w:szCs w:val="40"/>
                        </w:rPr>
                        <w:t xml:space="preserve"> Liddle Bass Tournament</w:t>
                      </w:r>
                    </w:p>
                    <w:p w14:paraId="224E5BC3" w14:textId="77777777" w:rsidR="00404871" w:rsidRPr="00E747A6" w:rsidRDefault="00404871" w:rsidP="00404871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E747A6">
                        <w:rPr>
                          <w:b/>
                          <w:sz w:val="28"/>
                          <w:szCs w:val="28"/>
                        </w:rPr>
                        <w:t xml:space="preserve"> May 21, </w:t>
                      </w:r>
                      <w:proofErr w:type="gramStart"/>
                      <w:r w:rsidRPr="00E747A6">
                        <w:rPr>
                          <w:b/>
                          <w:sz w:val="28"/>
                          <w:szCs w:val="28"/>
                        </w:rPr>
                        <w:t>2023</w:t>
                      </w:r>
                      <w:proofErr w:type="gramEnd"/>
                      <w:r w:rsidRPr="00E747A6">
                        <w:rPr>
                          <w:b/>
                          <w:sz w:val="28"/>
                          <w:szCs w:val="28"/>
                        </w:rPr>
                        <w:t xml:space="preserve"> | Old Hickory Lake – Bull Creek </w:t>
                      </w:r>
                    </w:p>
                    <w:p w14:paraId="33230B5A" w14:textId="77777777" w:rsidR="00404871" w:rsidRPr="00E747A6" w:rsidRDefault="00404871" w:rsidP="00404871">
                      <w:pPr>
                        <w:jc w:val="center"/>
                        <w:rPr>
                          <w:b/>
                          <w:i/>
                          <w:sz w:val="28"/>
                          <w:szCs w:val="28"/>
                        </w:rPr>
                      </w:pPr>
                      <w:r w:rsidRPr="00E747A6">
                        <w:rPr>
                          <w:b/>
                          <w:i/>
                          <w:sz w:val="28"/>
                          <w:szCs w:val="28"/>
                        </w:rPr>
                        <w:t>Register online at mj4hope.org or complete information below</w:t>
                      </w:r>
                    </w:p>
                    <w:p w14:paraId="15EAD4EA" w14:textId="48BE083F" w:rsidR="00BE0988" w:rsidRPr="00DD6AE3" w:rsidRDefault="00BE0988">
                      <w:pPr>
                        <w:rPr>
                          <w:rFonts w:ascii="Avenir Next LT Pro" w:hAnsi="Avenir Next LT Pro"/>
                          <w:b/>
                          <w:bCs/>
                          <w:sz w:val="36"/>
                          <w:szCs w:val="36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04871">
        <w:rPr>
          <w:noProof/>
        </w:rPr>
        <w:drawing>
          <wp:inline distT="0" distB="0" distL="0" distR="0" wp14:anchorId="6E07FA57" wp14:editId="30B57D87">
            <wp:extent cx="3643952" cy="1206426"/>
            <wp:effectExtent l="0" t="0" r="0" b="0"/>
            <wp:docPr id="3" name="Picture 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9039" cy="12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E7C7C" w14:textId="7A940C97" w:rsidR="00BE0988" w:rsidRDefault="00404871" w:rsidP="00A10B7A">
      <w:bookmarkStart w:id="0" w:name="_Hlk129087156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76847E8" wp14:editId="3E5791EA">
                <wp:simplePos x="0" y="0"/>
                <wp:positionH relativeFrom="margin">
                  <wp:align>right</wp:align>
                </wp:positionH>
                <wp:positionV relativeFrom="paragraph">
                  <wp:posOffset>5446888</wp:posOffset>
                </wp:positionV>
                <wp:extent cx="7269480" cy="2893325"/>
                <wp:effectExtent l="0" t="0" r="26670" b="2159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69480" cy="2893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44398C7" w14:textId="5D428CC0" w:rsidR="00FB0518" w:rsidRPr="00E747A6" w:rsidRDefault="00FB0518">
                            <w:pPr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</w:pPr>
                            <w:r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 xml:space="preserve">Logos must be received by </w:t>
                            </w:r>
                            <w:r w:rsidR="00A27C48" w:rsidRPr="00E747A6">
                              <w:rPr>
                                <w:rFonts w:ascii="Avenir Next LT Pro" w:hAnsi="Avenir Next LT Pro"/>
                                <w:b/>
                                <w:bCs/>
                                <w:sz w:val="20"/>
                                <w:szCs w:val="20"/>
                              </w:rPr>
                              <w:t>Monday</w:t>
                            </w:r>
                            <w:r w:rsidR="004A6130" w:rsidRPr="00E747A6">
                              <w:rPr>
                                <w:rFonts w:ascii="Avenir Next LT Pro" w:hAnsi="Avenir Next LT Pr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A27C48" w:rsidRPr="00E747A6">
                              <w:rPr>
                                <w:rFonts w:ascii="Avenir Next LT Pro" w:hAnsi="Avenir Next LT Pro"/>
                                <w:b/>
                                <w:bCs/>
                                <w:sz w:val="20"/>
                                <w:szCs w:val="20"/>
                              </w:rPr>
                              <w:t>May 1</w:t>
                            </w:r>
                            <w:r w:rsidR="004A6130" w:rsidRPr="00E747A6">
                              <w:rPr>
                                <w:rFonts w:ascii="Avenir Next LT Pro" w:hAnsi="Avenir Next LT Pr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471891" w:rsidRPr="00E747A6">
                              <w:rPr>
                                <w:rFonts w:ascii="Avenir Next LT Pro" w:hAnsi="Avenir Next LT Pro"/>
                                <w:b/>
                                <w:bCs/>
                                <w:sz w:val="20"/>
                                <w:szCs w:val="20"/>
                              </w:rPr>
                              <w:t>2023,</w:t>
                            </w:r>
                            <w:r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621C3"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>to</w:t>
                            </w:r>
                            <w:r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 xml:space="preserve"> meet printing deadlines. Please email in </w:t>
                            </w:r>
                            <w:r w:rsidR="0086182A"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 xml:space="preserve">vector </w:t>
                            </w:r>
                            <w:r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>eps, ai, pdf</w:t>
                            </w:r>
                            <w:r w:rsidR="0086182A"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 xml:space="preserve">, or </w:t>
                            </w:r>
                            <w:proofErr w:type="spellStart"/>
                            <w:r w:rsidR="0086182A"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>cdr</w:t>
                            </w:r>
                            <w:proofErr w:type="spellEnd"/>
                            <w:r w:rsidR="0086182A"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 xml:space="preserve">format to: </w:t>
                            </w:r>
                            <w:hyperlink r:id="rId9" w:history="1">
                              <w:r w:rsidRPr="00E747A6">
                                <w:rPr>
                                  <w:rStyle w:val="Hyperlink"/>
                                  <w:rFonts w:ascii="Avenir Next LT Pro" w:hAnsi="Avenir Next LT Pro"/>
                                  <w:sz w:val="20"/>
                                  <w:szCs w:val="20"/>
                                </w:rPr>
                                <w:t>amy@eventsm3.com</w:t>
                              </w:r>
                            </w:hyperlink>
                            <w:r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34762A8D" w14:textId="582A571E" w:rsidR="00FB0518" w:rsidRPr="00E747A6" w:rsidRDefault="00FB0518" w:rsidP="00DD6AE3">
                            <w:pPr>
                              <w:jc w:val="center"/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</w:pPr>
                            <w:r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 xml:space="preserve">We accept checks, </w:t>
                            </w:r>
                            <w:r w:rsidR="004901E4"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>cash,</w:t>
                            </w:r>
                            <w:r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 xml:space="preserve"> or credit card payments. </w:t>
                            </w:r>
                            <w:r w:rsidR="00DD6AE3"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>Please make checks payable to MJ</w:t>
                            </w:r>
                            <w:r w:rsidR="00A27C48"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DD6AE3"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>4 Hope</w:t>
                            </w:r>
                          </w:p>
                          <w:p w14:paraId="316B6DC0" w14:textId="6805B73D" w:rsidR="00FB0518" w:rsidRPr="00E747A6" w:rsidRDefault="00027F8C">
                            <w:pPr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</w:pPr>
                            <w:r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B0518"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>COMPANY NAME ________________________</w:t>
                            </w:r>
                            <w:r w:rsidR="00FC5F4D"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>_</w:t>
                            </w:r>
                            <w:r w:rsidR="00FB0518"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>___</w:t>
                            </w:r>
                            <w:r w:rsidR="00FC5F4D"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>__</w:t>
                            </w:r>
                            <w:r w:rsidR="00DD6AE3"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>__</w:t>
                            </w:r>
                            <w:r w:rsidR="00FC5F4D"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B0518"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>CONTACT NAME</w:t>
                            </w:r>
                            <w:r w:rsidR="00FC5F4D"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 xml:space="preserve"> __________</w:t>
                            </w:r>
                            <w:r w:rsidR="00DD6AE3"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>___</w:t>
                            </w:r>
                            <w:r w:rsidR="00FC5F4D"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>_____________________</w:t>
                            </w:r>
                          </w:p>
                          <w:p w14:paraId="73250054" w14:textId="181B0EFE" w:rsidR="00FB0518" w:rsidRPr="00E747A6" w:rsidRDefault="00FB0518">
                            <w:pPr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</w:pPr>
                            <w:r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 xml:space="preserve"> EMAIL</w:t>
                            </w:r>
                            <w:r w:rsidR="00FC5F4D"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 xml:space="preserve"> ________________________________</w:t>
                            </w:r>
                            <w:r w:rsidR="00DD6AE3"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>__</w:t>
                            </w:r>
                            <w:r w:rsidR="00FC5F4D"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 xml:space="preserve">_________ </w:t>
                            </w:r>
                            <w:r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>PHONE</w:t>
                            </w:r>
                            <w:r w:rsidR="00FC5F4D"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 xml:space="preserve"> _________________</w:t>
                            </w:r>
                            <w:r w:rsidR="00DD6AE3"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>____</w:t>
                            </w:r>
                            <w:r w:rsidR="00FC5F4D"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>______________________</w:t>
                            </w:r>
                          </w:p>
                          <w:p w14:paraId="218CBC42" w14:textId="5C51FC31" w:rsidR="00FB0518" w:rsidRPr="00E747A6" w:rsidRDefault="00FC5F4D">
                            <w:pPr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</w:pPr>
                            <w:r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B0518"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>CREDIT CARD NUMBER</w:t>
                            </w:r>
                            <w:r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 xml:space="preserve"> __________________________________________________________</w:t>
                            </w:r>
                            <w:r w:rsidR="00DD6AE3"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>_____</w:t>
                            </w:r>
                            <w:r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>_______________</w:t>
                            </w:r>
                          </w:p>
                          <w:p w14:paraId="0EB0E802" w14:textId="5463FD41" w:rsidR="00FB0518" w:rsidRPr="00E747A6" w:rsidRDefault="00FC5F4D">
                            <w:pPr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</w:pPr>
                            <w:r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B0518"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>EXP. DATE</w:t>
                            </w:r>
                            <w:r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 xml:space="preserve"> _______________</w:t>
                            </w:r>
                            <w:r w:rsidR="00FB0518"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ab/>
                            </w:r>
                            <w:r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B0518"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>CVV CODE</w:t>
                            </w:r>
                            <w:r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 xml:space="preserve"> ________________</w:t>
                            </w:r>
                          </w:p>
                          <w:p w14:paraId="061C4250" w14:textId="621D997C" w:rsidR="00FB0518" w:rsidRPr="00E747A6" w:rsidRDefault="00FC5F4D">
                            <w:pPr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</w:pPr>
                            <w:r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B0518"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>BILLING ADDRESS</w:t>
                            </w:r>
                            <w:r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 xml:space="preserve"> ____________________________________________________</w:t>
                            </w:r>
                            <w:r w:rsidR="00DD6AE3"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>_____</w:t>
                            </w:r>
                            <w:r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>__________________________</w:t>
                            </w:r>
                          </w:p>
                          <w:p w14:paraId="2674665F" w14:textId="7068752B" w:rsidR="00FB0518" w:rsidRPr="00E747A6" w:rsidRDefault="00FB0518" w:rsidP="00FB0518">
                            <w:pPr>
                              <w:jc w:val="center"/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</w:pPr>
                            <w:r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 xml:space="preserve">Return form to </w:t>
                            </w:r>
                            <w:hyperlink r:id="rId10" w:history="1">
                              <w:r w:rsidRPr="00E747A6">
                                <w:rPr>
                                  <w:rStyle w:val="Hyperlink"/>
                                  <w:rFonts w:ascii="Avenir Next LT Pro" w:hAnsi="Avenir Next LT Pro"/>
                                  <w:sz w:val="20"/>
                                  <w:szCs w:val="20"/>
                                </w:rPr>
                                <w:t>amy@eventsm3.com</w:t>
                              </w:r>
                            </w:hyperlink>
                            <w:r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 xml:space="preserve"> or mail to: MJ4 Hope 1483 N. Mt. Juliet Rd. </w:t>
                            </w:r>
                            <w:r w:rsidR="0080586C"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 xml:space="preserve">#175 </w:t>
                            </w:r>
                            <w:r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>Mt. Juliet, TN 37122</w:t>
                            </w:r>
                          </w:p>
                          <w:p w14:paraId="490CFCE9" w14:textId="6758B2D5" w:rsidR="004F4D50" w:rsidRPr="00E747A6" w:rsidRDefault="00DD6AE3" w:rsidP="00A27C48">
                            <w:pPr>
                              <w:jc w:val="center"/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</w:pPr>
                            <w:r w:rsidRPr="00E747A6">
                              <w:rPr>
                                <w:rFonts w:ascii="Avenir Next LT Pro" w:hAnsi="Avenir Next LT Pro"/>
                                <w:sz w:val="20"/>
                                <w:szCs w:val="20"/>
                              </w:rPr>
                              <w:t xml:space="preserve">You can register or view event details at </w:t>
                            </w:r>
                            <w:hyperlink r:id="rId11" w:history="1">
                              <w:r w:rsidRPr="00E747A6">
                                <w:rPr>
                                  <w:rStyle w:val="Hyperlink"/>
                                  <w:rFonts w:ascii="Avenir Next LT Pro" w:hAnsi="Avenir Next LT Pro"/>
                                  <w:sz w:val="20"/>
                                  <w:szCs w:val="20"/>
                                </w:rPr>
                                <w:t>www.mj4hope.org</w:t>
                              </w:r>
                            </w:hyperlink>
                          </w:p>
                          <w:p w14:paraId="2874A6A7" w14:textId="7E3992E7" w:rsidR="00DD6AE3" w:rsidRPr="00E747A6" w:rsidRDefault="00DD6AE3" w:rsidP="004F4D50">
                            <w:pPr>
                              <w:jc w:val="center"/>
                              <w:rPr>
                                <w:rFonts w:ascii="Avenir Next LT Pro" w:hAnsi="Avenir Next LT Pro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E747A6">
                              <w:rPr>
                                <w:rFonts w:ascii="Avenir Next LT Pro" w:hAnsi="Avenir Next LT Pro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MJ</w:t>
                            </w:r>
                            <w:r w:rsidR="009D0005" w:rsidRPr="00E747A6">
                              <w:rPr>
                                <w:rFonts w:ascii="Avenir Next LT Pro" w:hAnsi="Avenir Next LT Pro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E747A6">
                              <w:rPr>
                                <w:rFonts w:ascii="Avenir Next LT Pro" w:hAnsi="Avenir Next LT Pro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4 Hope is a 501c3</w:t>
                            </w:r>
                          </w:p>
                          <w:p w14:paraId="2EA93B2D" w14:textId="77777777" w:rsidR="00DD6AE3" w:rsidRPr="00DD6AE3" w:rsidRDefault="00DD6AE3" w:rsidP="00FB0518">
                            <w:pPr>
                              <w:jc w:val="center"/>
                              <w:rPr>
                                <w:rFonts w:ascii="Avenir Next LT Pro" w:hAnsi="Avenir Next LT Pro"/>
                              </w:rPr>
                            </w:pPr>
                          </w:p>
                          <w:p w14:paraId="584208C1" w14:textId="77777777" w:rsidR="00FB0518" w:rsidRDefault="00FB051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6847E8" id="Text Box 11" o:spid="_x0000_s1028" type="#_x0000_t202" style="position:absolute;margin-left:521.2pt;margin-top:428.9pt;width:572.4pt;height:227.8pt;z-index:2516766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" fillcolor="white [3201]" strokeweight=".5pt">
                <v:textbox>
                  <w:txbxContent>
                    <w:p w14:paraId="544398C7" w14:textId="5D428CC0" w:rsidR="00FB0518" w:rsidRPr="00E747A6" w:rsidRDefault="00FB0518">
                      <w:pPr>
                        <w:rPr>
                          <w:rFonts w:ascii="Avenir Next LT Pro" w:hAnsi="Avenir Next LT Pro"/>
                          <w:sz w:val="20"/>
                          <w:szCs w:val="20"/>
                        </w:rPr>
                      </w:pPr>
                      <w:r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 xml:space="preserve">Logos must be received by </w:t>
                      </w:r>
                      <w:r w:rsidR="00A27C48" w:rsidRPr="00E747A6">
                        <w:rPr>
                          <w:rFonts w:ascii="Avenir Next LT Pro" w:hAnsi="Avenir Next LT Pro"/>
                          <w:b/>
                          <w:bCs/>
                          <w:sz w:val="20"/>
                          <w:szCs w:val="20"/>
                        </w:rPr>
                        <w:t>Monday</w:t>
                      </w:r>
                      <w:r w:rsidR="004A6130" w:rsidRPr="00E747A6">
                        <w:rPr>
                          <w:rFonts w:ascii="Avenir Next LT Pro" w:hAnsi="Avenir Next LT Pro"/>
                          <w:b/>
                          <w:bCs/>
                          <w:sz w:val="20"/>
                          <w:szCs w:val="20"/>
                        </w:rPr>
                        <w:t xml:space="preserve">, </w:t>
                      </w:r>
                      <w:r w:rsidR="00A27C48" w:rsidRPr="00E747A6">
                        <w:rPr>
                          <w:rFonts w:ascii="Avenir Next LT Pro" w:hAnsi="Avenir Next LT Pro"/>
                          <w:b/>
                          <w:bCs/>
                          <w:sz w:val="20"/>
                          <w:szCs w:val="20"/>
                        </w:rPr>
                        <w:t>May 1</w:t>
                      </w:r>
                      <w:r w:rsidR="004A6130" w:rsidRPr="00E747A6">
                        <w:rPr>
                          <w:rFonts w:ascii="Avenir Next LT Pro" w:hAnsi="Avenir Next LT Pro"/>
                          <w:b/>
                          <w:bCs/>
                          <w:sz w:val="20"/>
                          <w:szCs w:val="20"/>
                        </w:rPr>
                        <w:t xml:space="preserve">, </w:t>
                      </w:r>
                      <w:r w:rsidR="00471891" w:rsidRPr="00E747A6">
                        <w:rPr>
                          <w:rFonts w:ascii="Avenir Next LT Pro" w:hAnsi="Avenir Next LT Pro"/>
                          <w:b/>
                          <w:bCs/>
                          <w:sz w:val="20"/>
                          <w:szCs w:val="20"/>
                        </w:rPr>
                        <w:t>2023,</w:t>
                      </w:r>
                      <w:r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 xml:space="preserve"> </w:t>
                      </w:r>
                      <w:r w:rsidR="005621C3"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>to</w:t>
                      </w:r>
                      <w:r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 xml:space="preserve"> meet printing deadlines. Please email in </w:t>
                      </w:r>
                      <w:r w:rsidR="0086182A"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 xml:space="preserve">vector </w:t>
                      </w:r>
                      <w:r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>eps, ai, pdf</w:t>
                      </w:r>
                      <w:r w:rsidR="0086182A"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 xml:space="preserve">, or </w:t>
                      </w:r>
                      <w:proofErr w:type="spellStart"/>
                      <w:r w:rsidR="0086182A"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>cdr</w:t>
                      </w:r>
                      <w:proofErr w:type="spellEnd"/>
                      <w:r w:rsidR="0086182A"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 xml:space="preserve"> </w:t>
                      </w:r>
                      <w:r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 xml:space="preserve">format to: </w:t>
                      </w:r>
                      <w:hyperlink r:id="rId12" w:history="1">
                        <w:r w:rsidRPr="00E747A6">
                          <w:rPr>
                            <w:rStyle w:val="Hyperlink"/>
                            <w:rFonts w:ascii="Avenir Next LT Pro" w:hAnsi="Avenir Next LT Pro"/>
                            <w:sz w:val="20"/>
                            <w:szCs w:val="20"/>
                          </w:rPr>
                          <w:t>amy@eventsm3.com</w:t>
                        </w:r>
                      </w:hyperlink>
                      <w:r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34762A8D" w14:textId="582A571E" w:rsidR="00FB0518" w:rsidRPr="00E747A6" w:rsidRDefault="00FB0518" w:rsidP="00DD6AE3">
                      <w:pPr>
                        <w:jc w:val="center"/>
                        <w:rPr>
                          <w:rFonts w:ascii="Avenir Next LT Pro" w:hAnsi="Avenir Next LT Pro"/>
                          <w:sz w:val="20"/>
                          <w:szCs w:val="20"/>
                        </w:rPr>
                      </w:pPr>
                      <w:r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 xml:space="preserve">We accept checks, </w:t>
                      </w:r>
                      <w:r w:rsidR="004901E4"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>cash,</w:t>
                      </w:r>
                      <w:r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 xml:space="preserve"> or credit card payments. </w:t>
                      </w:r>
                      <w:r w:rsidR="00DD6AE3"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>Please make checks payable to MJ</w:t>
                      </w:r>
                      <w:r w:rsidR="00A27C48"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 xml:space="preserve"> </w:t>
                      </w:r>
                      <w:r w:rsidR="00DD6AE3"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>4 Hope</w:t>
                      </w:r>
                    </w:p>
                    <w:p w14:paraId="316B6DC0" w14:textId="6805B73D" w:rsidR="00FB0518" w:rsidRPr="00E747A6" w:rsidRDefault="00027F8C">
                      <w:pPr>
                        <w:rPr>
                          <w:rFonts w:ascii="Avenir Next LT Pro" w:hAnsi="Avenir Next LT Pro"/>
                          <w:sz w:val="20"/>
                          <w:szCs w:val="20"/>
                        </w:rPr>
                      </w:pPr>
                      <w:r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 xml:space="preserve"> </w:t>
                      </w:r>
                      <w:r w:rsidR="00FB0518"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>COMPANY NAME ________________________</w:t>
                      </w:r>
                      <w:r w:rsidR="00FC5F4D"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>_</w:t>
                      </w:r>
                      <w:r w:rsidR="00FB0518"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>___</w:t>
                      </w:r>
                      <w:r w:rsidR="00FC5F4D"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>__</w:t>
                      </w:r>
                      <w:r w:rsidR="00DD6AE3"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>__</w:t>
                      </w:r>
                      <w:r w:rsidR="00FC5F4D"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 xml:space="preserve"> </w:t>
                      </w:r>
                      <w:r w:rsidR="00FB0518"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>CONTACT NAME</w:t>
                      </w:r>
                      <w:r w:rsidR="00FC5F4D"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 xml:space="preserve"> __________</w:t>
                      </w:r>
                      <w:r w:rsidR="00DD6AE3"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>___</w:t>
                      </w:r>
                      <w:r w:rsidR="00FC5F4D"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>_____________________</w:t>
                      </w:r>
                    </w:p>
                    <w:p w14:paraId="73250054" w14:textId="181B0EFE" w:rsidR="00FB0518" w:rsidRPr="00E747A6" w:rsidRDefault="00FB0518">
                      <w:pPr>
                        <w:rPr>
                          <w:rFonts w:ascii="Avenir Next LT Pro" w:hAnsi="Avenir Next LT Pro"/>
                          <w:sz w:val="20"/>
                          <w:szCs w:val="20"/>
                        </w:rPr>
                      </w:pPr>
                      <w:r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 xml:space="preserve"> EMAIL</w:t>
                      </w:r>
                      <w:r w:rsidR="00FC5F4D"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 xml:space="preserve"> ________________________________</w:t>
                      </w:r>
                      <w:r w:rsidR="00DD6AE3"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>__</w:t>
                      </w:r>
                      <w:r w:rsidR="00FC5F4D"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 xml:space="preserve">_________ </w:t>
                      </w:r>
                      <w:r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>PHONE</w:t>
                      </w:r>
                      <w:r w:rsidR="00FC5F4D"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 xml:space="preserve"> _________________</w:t>
                      </w:r>
                      <w:r w:rsidR="00DD6AE3"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>____</w:t>
                      </w:r>
                      <w:r w:rsidR="00FC5F4D"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>______________________</w:t>
                      </w:r>
                    </w:p>
                    <w:p w14:paraId="218CBC42" w14:textId="5C51FC31" w:rsidR="00FB0518" w:rsidRPr="00E747A6" w:rsidRDefault="00FC5F4D">
                      <w:pPr>
                        <w:rPr>
                          <w:rFonts w:ascii="Avenir Next LT Pro" w:hAnsi="Avenir Next LT Pro"/>
                          <w:sz w:val="20"/>
                          <w:szCs w:val="20"/>
                        </w:rPr>
                      </w:pPr>
                      <w:r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 xml:space="preserve"> </w:t>
                      </w:r>
                      <w:r w:rsidR="00FB0518"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>CREDIT CARD NUMBER</w:t>
                      </w:r>
                      <w:r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 xml:space="preserve"> __________________________________________________________</w:t>
                      </w:r>
                      <w:r w:rsidR="00DD6AE3"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>_____</w:t>
                      </w:r>
                      <w:r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>_______________</w:t>
                      </w:r>
                    </w:p>
                    <w:p w14:paraId="0EB0E802" w14:textId="5463FD41" w:rsidR="00FB0518" w:rsidRPr="00E747A6" w:rsidRDefault="00FC5F4D">
                      <w:pPr>
                        <w:rPr>
                          <w:rFonts w:ascii="Avenir Next LT Pro" w:hAnsi="Avenir Next LT Pro"/>
                          <w:sz w:val="20"/>
                          <w:szCs w:val="20"/>
                        </w:rPr>
                      </w:pPr>
                      <w:r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 xml:space="preserve"> </w:t>
                      </w:r>
                      <w:r w:rsidR="00FB0518"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>EXP. DATE</w:t>
                      </w:r>
                      <w:r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 xml:space="preserve"> _______________</w:t>
                      </w:r>
                      <w:r w:rsidR="00FB0518"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ab/>
                      </w:r>
                      <w:r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 xml:space="preserve"> </w:t>
                      </w:r>
                      <w:r w:rsidR="00FB0518"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>CVV CODE</w:t>
                      </w:r>
                      <w:r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 xml:space="preserve"> ________________</w:t>
                      </w:r>
                    </w:p>
                    <w:p w14:paraId="061C4250" w14:textId="621D997C" w:rsidR="00FB0518" w:rsidRPr="00E747A6" w:rsidRDefault="00FC5F4D">
                      <w:pPr>
                        <w:rPr>
                          <w:rFonts w:ascii="Avenir Next LT Pro" w:hAnsi="Avenir Next LT Pro"/>
                          <w:sz w:val="20"/>
                          <w:szCs w:val="20"/>
                        </w:rPr>
                      </w:pPr>
                      <w:r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 xml:space="preserve"> </w:t>
                      </w:r>
                      <w:r w:rsidR="00FB0518"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>BILLING ADDRESS</w:t>
                      </w:r>
                      <w:r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 xml:space="preserve"> ____________________________________________________</w:t>
                      </w:r>
                      <w:r w:rsidR="00DD6AE3"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>_____</w:t>
                      </w:r>
                      <w:r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>__________________________</w:t>
                      </w:r>
                    </w:p>
                    <w:p w14:paraId="2674665F" w14:textId="7068752B" w:rsidR="00FB0518" w:rsidRPr="00E747A6" w:rsidRDefault="00FB0518" w:rsidP="00FB0518">
                      <w:pPr>
                        <w:jc w:val="center"/>
                        <w:rPr>
                          <w:rFonts w:ascii="Avenir Next LT Pro" w:hAnsi="Avenir Next LT Pro"/>
                          <w:sz w:val="20"/>
                          <w:szCs w:val="20"/>
                        </w:rPr>
                      </w:pPr>
                      <w:r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 xml:space="preserve">Return form to </w:t>
                      </w:r>
                      <w:hyperlink r:id="rId13" w:history="1">
                        <w:r w:rsidRPr="00E747A6">
                          <w:rPr>
                            <w:rStyle w:val="Hyperlink"/>
                            <w:rFonts w:ascii="Avenir Next LT Pro" w:hAnsi="Avenir Next LT Pro"/>
                            <w:sz w:val="20"/>
                            <w:szCs w:val="20"/>
                          </w:rPr>
                          <w:t>amy@eventsm3.com</w:t>
                        </w:r>
                      </w:hyperlink>
                      <w:r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 xml:space="preserve"> or mail to: MJ4 Hope 1483 N. Mt. Juliet Rd. </w:t>
                      </w:r>
                      <w:r w:rsidR="0080586C"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 xml:space="preserve">#175 </w:t>
                      </w:r>
                      <w:r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>Mt. Juliet, TN 37122</w:t>
                      </w:r>
                    </w:p>
                    <w:p w14:paraId="490CFCE9" w14:textId="6758B2D5" w:rsidR="004F4D50" w:rsidRPr="00E747A6" w:rsidRDefault="00DD6AE3" w:rsidP="00A27C48">
                      <w:pPr>
                        <w:jc w:val="center"/>
                        <w:rPr>
                          <w:rFonts w:ascii="Avenir Next LT Pro" w:hAnsi="Avenir Next LT Pro"/>
                          <w:sz w:val="20"/>
                          <w:szCs w:val="20"/>
                        </w:rPr>
                      </w:pPr>
                      <w:r w:rsidRPr="00E747A6">
                        <w:rPr>
                          <w:rFonts w:ascii="Avenir Next LT Pro" w:hAnsi="Avenir Next LT Pro"/>
                          <w:sz w:val="20"/>
                          <w:szCs w:val="20"/>
                        </w:rPr>
                        <w:t xml:space="preserve">You can register or view event details at </w:t>
                      </w:r>
                      <w:hyperlink r:id="rId14" w:history="1">
                        <w:r w:rsidRPr="00E747A6">
                          <w:rPr>
                            <w:rStyle w:val="Hyperlink"/>
                            <w:rFonts w:ascii="Avenir Next LT Pro" w:hAnsi="Avenir Next LT Pro"/>
                            <w:sz w:val="20"/>
                            <w:szCs w:val="20"/>
                          </w:rPr>
                          <w:t>www.mj4hope.org</w:t>
                        </w:r>
                      </w:hyperlink>
                    </w:p>
                    <w:p w14:paraId="2874A6A7" w14:textId="7E3992E7" w:rsidR="00DD6AE3" w:rsidRPr="00E747A6" w:rsidRDefault="00DD6AE3" w:rsidP="004F4D50">
                      <w:pPr>
                        <w:jc w:val="center"/>
                        <w:rPr>
                          <w:rFonts w:ascii="Avenir Next LT Pro" w:hAnsi="Avenir Next LT Pro"/>
                          <w:b/>
                          <w:bCs/>
                          <w:sz w:val="20"/>
                          <w:szCs w:val="20"/>
                        </w:rPr>
                      </w:pPr>
                      <w:r w:rsidRPr="00E747A6">
                        <w:rPr>
                          <w:rFonts w:ascii="Avenir Next LT Pro" w:hAnsi="Avenir Next LT Pro"/>
                          <w:b/>
                          <w:bCs/>
                          <w:noProof/>
                          <w:sz w:val="20"/>
                          <w:szCs w:val="20"/>
                        </w:rPr>
                        <w:t>MJ</w:t>
                      </w:r>
                      <w:r w:rsidR="009D0005" w:rsidRPr="00E747A6">
                        <w:rPr>
                          <w:rFonts w:ascii="Avenir Next LT Pro" w:hAnsi="Avenir Next LT Pro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 </w:t>
                      </w:r>
                      <w:r w:rsidRPr="00E747A6">
                        <w:rPr>
                          <w:rFonts w:ascii="Avenir Next LT Pro" w:hAnsi="Avenir Next LT Pro"/>
                          <w:b/>
                          <w:bCs/>
                          <w:noProof/>
                          <w:sz w:val="20"/>
                          <w:szCs w:val="20"/>
                        </w:rPr>
                        <w:t>4 Hope is a 501c3</w:t>
                      </w:r>
                    </w:p>
                    <w:p w14:paraId="2EA93B2D" w14:textId="77777777" w:rsidR="00DD6AE3" w:rsidRPr="00DD6AE3" w:rsidRDefault="00DD6AE3" w:rsidP="00FB0518">
                      <w:pPr>
                        <w:jc w:val="center"/>
                        <w:rPr>
                          <w:rFonts w:ascii="Avenir Next LT Pro" w:hAnsi="Avenir Next LT Pro"/>
                        </w:rPr>
                      </w:pPr>
                    </w:p>
                    <w:p w14:paraId="584208C1" w14:textId="77777777" w:rsidR="00FB0518" w:rsidRDefault="00FB0518"/>
                  </w:txbxContent>
                </v:textbox>
                <w10:wrap anchorx="margin"/>
              </v:shape>
            </w:pict>
          </mc:Fallback>
        </mc:AlternateContent>
      </w:r>
    </w:p>
    <w:sectPr w:rsidR="00BE0988" w:rsidSect="00BE0988"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Avenir Next LT Pro Demi"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240FC3"/>
    <w:multiLevelType w:val="hybridMultilevel"/>
    <w:tmpl w:val="4942C6C4"/>
    <w:lvl w:ilvl="0" w:tplc="64045744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69DE3329"/>
    <w:multiLevelType w:val="hybridMultilevel"/>
    <w:tmpl w:val="C160300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3697739">
    <w:abstractNumId w:val="0"/>
  </w:num>
  <w:num w:numId="2" w16cid:durableId="8984460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0NLE0MzEzMTE3NTZS0lEKTi0uzszPAykwrAUAFqyMjCwAAAA="/>
  </w:docVars>
  <w:rsids>
    <w:rsidRoot w:val="00BE0988"/>
    <w:rsid w:val="00027F8C"/>
    <w:rsid w:val="00080D55"/>
    <w:rsid w:val="000C259F"/>
    <w:rsid w:val="000E3EBF"/>
    <w:rsid w:val="000E6556"/>
    <w:rsid w:val="0010491F"/>
    <w:rsid w:val="00110C41"/>
    <w:rsid w:val="00111063"/>
    <w:rsid w:val="001222C4"/>
    <w:rsid w:val="001C7B3D"/>
    <w:rsid w:val="00281202"/>
    <w:rsid w:val="002C3F8C"/>
    <w:rsid w:val="002D5B0F"/>
    <w:rsid w:val="002E4A38"/>
    <w:rsid w:val="0038772B"/>
    <w:rsid w:val="00404871"/>
    <w:rsid w:val="00416F30"/>
    <w:rsid w:val="00425245"/>
    <w:rsid w:val="00471891"/>
    <w:rsid w:val="00484892"/>
    <w:rsid w:val="004901E4"/>
    <w:rsid w:val="00492D9C"/>
    <w:rsid w:val="004A6130"/>
    <w:rsid w:val="004F4D50"/>
    <w:rsid w:val="00501357"/>
    <w:rsid w:val="00513B9B"/>
    <w:rsid w:val="005621C3"/>
    <w:rsid w:val="00635544"/>
    <w:rsid w:val="00737301"/>
    <w:rsid w:val="007B47C5"/>
    <w:rsid w:val="007E3F42"/>
    <w:rsid w:val="0080586C"/>
    <w:rsid w:val="00860B83"/>
    <w:rsid w:val="0086182A"/>
    <w:rsid w:val="00892EBA"/>
    <w:rsid w:val="0090015C"/>
    <w:rsid w:val="00902680"/>
    <w:rsid w:val="009138E2"/>
    <w:rsid w:val="00977A28"/>
    <w:rsid w:val="009A4F60"/>
    <w:rsid w:val="009D0005"/>
    <w:rsid w:val="00A10B7A"/>
    <w:rsid w:val="00A12FC9"/>
    <w:rsid w:val="00A27C48"/>
    <w:rsid w:val="00A42FED"/>
    <w:rsid w:val="00A45ADF"/>
    <w:rsid w:val="00AB27D4"/>
    <w:rsid w:val="00B60936"/>
    <w:rsid w:val="00B950F9"/>
    <w:rsid w:val="00BA3677"/>
    <w:rsid w:val="00BE0988"/>
    <w:rsid w:val="00C22831"/>
    <w:rsid w:val="00C8444A"/>
    <w:rsid w:val="00C8548F"/>
    <w:rsid w:val="00CF6DC8"/>
    <w:rsid w:val="00D52769"/>
    <w:rsid w:val="00DB552B"/>
    <w:rsid w:val="00DC268E"/>
    <w:rsid w:val="00DD6AE3"/>
    <w:rsid w:val="00E70B29"/>
    <w:rsid w:val="00E747A6"/>
    <w:rsid w:val="00E96601"/>
    <w:rsid w:val="00EA5ABD"/>
    <w:rsid w:val="00F41B26"/>
    <w:rsid w:val="00F85AFB"/>
    <w:rsid w:val="00F91587"/>
    <w:rsid w:val="00FB0518"/>
    <w:rsid w:val="00FC5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6D09FA"/>
  <w15:chartTrackingRefBased/>
  <w15:docId w15:val="{3B048E38-880C-4B18-93E5-44ABF7523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051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B051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05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602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amy@eventsm3.com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amy@eventsm3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j4hope.org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amy@eventsm3.com" TargetMode="External"/><Relationship Id="rId4" Type="http://schemas.openxmlformats.org/officeDocument/2006/relationships/numbering" Target="numbering.xml"/><Relationship Id="rId9" Type="http://schemas.openxmlformats.org/officeDocument/2006/relationships/hyperlink" Target="mailto:amy@eventsm3.com" TargetMode="External"/><Relationship Id="rId14" Type="http://schemas.openxmlformats.org/officeDocument/2006/relationships/hyperlink" Target="http://www.mj4hope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7ccab6c-7cab-419f-b08c-f0171563ddad" xsi:nil="true"/>
    <lcf76f155ced4ddcb4097134ff3c332f xmlns="2627a5bd-5e40-4538-9d2f-5e0733396c0b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17BB61505C3F429D07401A8B03A9CC" ma:contentTypeVersion="16" ma:contentTypeDescription="Create a new document." ma:contentTypeScope="" ma:versionID="c41fefdad90cdafbd107c2d222c205ac">
  <xsd:schema xmlns:xsd="http://www.w3.org/2001/XMLSchema" xmlns:xs="http://www.w3.org/2001/XMLSchema" xmlns:p="http://schemas.microsoft.com/office/2006/metadata/properties" xmlns:ns2="2627a5bd-5e40-4538-9d2f-5e0733396c0b" xmlns:ns3="07ccab6c-7cab-419f-b08c-f0171563ddad" targetNamespace="http://schemas.microsoft.com/office/2006/metadata/properties" ma:root="true" ma:fieldsID="f6d16e0b0e4519e0bde30930afa12283" ns2:_="" ns3:_="">
    <xsd:import namespace="2627a5bd-5e40-4538-9d2f-5e0733396c0b"/>
    <xsd:import namespace="07ccab6c-7cab-419f-b08c-f0171563dd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27a5bd-5e40-4538-9d2f-5e0733396c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261010a-9937-4eb6-b4fc-42586d67277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ccab6c-7cab-419f-b08c-f0171563dda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f1b2606-7ced-4982-ab7f-4f5d1e0fc079}" ma:internalName="TaxCatchAll" ma:showField="CatchAllData" ma:web="07ccab6c-7cab-419f-b08c-f0171563dd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0961BE8-81F5-403A-9EC5-098B6B600693}">
  <ds:schemaRefs>
    <ds:schemaRef ds:uri="http://schemas.microsoft.com/office/2006/metadata/properties"/>
    <ds:schemaRef ds:uri="http://schemas.microsoft.com/office/infopath/2007/PartnerControls"/>
    <ds:schemaRef ds:uri="07ccab6c-7cab-419f-b08c-f0171563ddad"/>
    <ds:schemaRef ds:uri="2627a5bd-5e40-4538-9d2f-5e0733396c0b"/>
  </ds:schemaRefs>
</ds:datastoreItem>
</file>

<file path=customXml/itemProps2.xml><?xml version="1.0" encoding="utf-8"?>
<ds:datastoreItem xmlns:ds="http://schemas.openxmlformats.org/officeDocument/2006/customXml" ds:itemID="{B0947493-56DE-477D-8A4F-1E061C742B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27a5bd-5e40-4538-9d2f-5e0733396c0b"/>
    <ds:schemaRef ds:uri="07ccab6c-7cab-419f-b08c-f0171563dd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22ED735-0E7C-48B0-B3E5-AE81395067A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Admin</cp:lastModifiedBy>
  <cp:revision>14</cp:revision>
  <cp:lastPrinted>2021-05-13T17:24:00Z</cp:lastPrinted>
  <dcterms:created xsi:type="dcterms:W3CDTF">2023-03-07T19:04:00Z</dcterms:created>
  <dcterms:modified xsi:type="dcterms:W3CDTF">2023-03-08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17BB61505C3F429D07401A8B03A9CC</vt:lpwstr>
  </property>
  <property fmtid="{D5CDD505-2E9C-101B-9397-08002B2CF9AE}" pid="3" name="MediaServiceImageTags">
    <vt:lpwstr/>
  </property>
</Properties>
</file>